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014E19" w:rsidRPr="00A71F9B" w:rsidRDefault="00CD351E" w:rsidP="00014E19">
      <w:pPr>
        <w:contextualSpacing/>
        <w:rPr>
          <w:rFonts w:ascii="Times New Roman" w:hAnsi="Times New Roman"/>
          <w:b/>
          <w:sz w:val="32"/>
        </w:rPr>
      </w:pPr>
      <w:r w:rsidRPr="00A71F9B">
        <w:rPr>
          <w:rFonts w:ascii="Times New Roman" w:hAnsi="Times New Roman"/>
          <w:b/>
          <w:sz w:val="32"/>
        </w:rPr>
        <w:t xml:space="preserve"> </w:t>
      </w:r>
      <w:r w:rsidR="0002278F" w:rsidRPr="00A71F9B">
        <w:rPr>
          <w:rFonts w:ascii="Times New Roman" w:hAnsi="Times New Roman"/>
          <w:b/>
          <w:sz w:val="32"/>
        </w:rPr>
        <w:t xml:space="preserve">TECHNICAL </w:t>
      </w:r>
      <w:r w:rsidR="00531853" w:rsidRPr="00A71F9B">
        <w:rPr>
          <w:rFonts w:ascii="Times New Roman" w:hAnsi="Times New Roman"/>
          <w:b/>
          <w:sz w:val="32"/>
        </w:rPr>
        <w:t>S</w:t>
      </w:r>
      <w:r w:rsidR="008F36CE" w:rsidRPr="00A71F9B">
        <w:rPr>
          <w:rFonts w:ascii="Times New Roman" w:hAnsi="Times New Roman"/>
          <w:b/>
          <w:sz w:val="32"/>
        </w:rPr>
        <w:t>KILLS</w:t>
      </w:r>
    </w:p>
    <w:tbl>
      <w:tblPr>
        <w:tblW w:w="109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915"/>
      </w:tblGrid>
      <w:tr w:rsidR="00014E19" w:rsidRPr="002E3B52" w:rsidTr="002E3B52">
        <w:tc>
          <w:tcPr>
            <w:tcW w:w="10915" w:type="dxa"/>
            <w:tcBorders>
              <w:top w:val="double" w:sz="4" w:space="0" w:color="auto"/>
              <w:left w:val="nil"/>
              <w:bottom w:val="nil"/>
              <w:right w:val="nil"/>
            </w:tcBorders>
            <w:shd w:val="clear" w:color="auto" w:fill="auto"/>
          </w:tcPr>
          <w:p w:rsidR="00B3322C" w:rsidRPr="002E3B52" w:rsidRDefault="00B3322C" w:rsidP="002E3B52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2E3B52">
              <w:rPr>
                <w:rFonts w:ascii="Times New Roman" w:hAnsi="Times New Roman"/>
                <w:b/>
                <w:bCs/>
                <w:sz w:val="24"/>
                <w:szCs w:val="24"/>
                <w:lang w:val="en-US"/>
              </w:rPr>
              <w:br/>
              <w:t>Programming Languages:</w:t>
            </w:r>
            <w:r w:rsidRPr="002E3B52">
              <w:rPr>
                <w:rFonts w:ascii="Times New Roman" w:hAnsi="Times New Roman"/>
                <w:sz w:val="24"/>
                <w:szCs w:val="24"/>
                <w:lang w:val="en-US"/>
              </w:rPr>
              <w:t xml:space="preserve"> Java</w:t>
            </w:r>
            <w:r w:rsidR="005641D8" w:rsidRPr="002E3B52">
              <w:rPr>
                <w:rFonts w:ascii="Times New Roman" w:hAnsi="Times New Roman"/>
                <w:sz w:val="24"/>
                <w:szCs w:val="24"/>
                <w:lang w:val="en-US"/>
              </w:rPr>
              <w:t>S</w:t>
            </w:r>
            <w:r w:rsidRPr="002E3B52">
              <w:rPr>
                <w:rFonts w:ascii="Times New Roman" w:hAnsi="Times New Roman"/>
                <w:sz w:val="24"/>
                <w:szCs w:val="24"/>
                <w:lang w:val="en-US"/>
              </w:rPr>
              <w:t>cript, TypeScript,</w:t>
            </w:r>
            <w:r w:rsidR="0056222C" w:rsidRPr="002E3B52">
              <w:rPr>
                <w:rFonts w:ascii="Times New Roman" w:hAnsi="Times New Roman"/>
                <w:sz w:val="24"/>
                <w:szCs w:val="24"/>
                <w:lang w:val="en-US"/>
              </w:rPr>
              <w:t xml:space="preserve"> Java,</w:t>
            </w:r>
            <w:r w:rsidRPr="002E3B52">
              <w:rPr>
                <w:rFonts w:ascii="Times New Roman" w:hAnsi="Times New Roman"/>
                <w:sz w:val="24"/>
                <w:szCs w:val="24"/>
                <w:lang w:val="en-US"/>
              </w:rPr>
              <w:t xml:space="preserve"> HTML/CSS, C++, C#, </w:t>
            </w:r>
            <w:r w:rsidR="001B3785" w:rsidRPr="002E3B52">
              <w:rPr>
                <w:rFonts w:ascii="Times New Roman" w:hAnsi="Times New Roman"/>
                <w:sz w:val="24"/>
                <w:szCs w:val="24"/>
                <w:lang w:val="en-US"/>
              </w:rPr>
              <w:t>SQ</w:t>
            </w:r>
            <w:r w:rsidR="00C15C10" w:rsidRPr="002E3B52">
              <w:rPr>
                <w:rFonts w:ascii="Times New Roman" w:hAnsi="Times New Roman"/>
                <w:sz w:val="24"/>
                <w:szCs w:val="24"/>
                <w:lang w:val="en-US"/>
              </w:rPr>
              <w:t>L, Python</w:t>
            </w:r>
          </w:p>
          <w:p w:rsidR="00014E19" w:rsidRPr="00253258" w:rsidRDefault="00B3322C" w:rsidP="002E3B52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2E3B52">
              <w:rPr>
                <w:rFonts w:ascii="Times New Roman" w:hAnsi="Times New Roman"/>
                <w:b/>
                <w:bCs/>
                <w:sz w:val="24"/>
                <w:szCs w:val="24"/>
                <w:lang w:val="en-US"/>
              </w:rPr>
              <w:t>Frameworks &amp; Technolog</w:t>
            </w:r>
            <w:r w:rsidR="00703D34" w:rsidRPr="002E3B52">
              <w:rPr>
                <w:rFonts w:ascii="Times New Roman" w:hAnsi="Times New Roman"/>
                <w:b/>
                <w:bCs/>
                <w:sz w:val="24"/>
                <w:szCs w:val="24"/>
                <w:lang w:val="en-US"/>
              </w:rPr>
              <w:t>ies</w:t>
            </w:r>
            <w:r w:rsidRPr="002E3B52">
              <w:rPr>
                <w:rFonts w:ascii="Times New Roman" w:hAnsi="Times New Roman"/>
                <w:b/>
                <w:bCs/>
                <w:sz w:val="24"/>
                <w:szCs w:val="24"/>
                <w:lang w:val="en-US"/>
              </w:rPr>
              <w:t>:</w:t>
            </w:r>
            <w:r w:rsidRPr="002E3B52">
              <w:rPr>
                <w:rFonts w:ascii="Times New Roman" w:hAnsi="Times New Roman"/>
                <w:sz w:val="24"/>
                <w:szCs w:val="24"/>
                <w:lang w:val="en-US"/>
              </w:rPr>
              <w:t xml:space="preserve"> </w:t>
            </w:r>
            <w:r w:rsidR="00611731" w:rsidRPr="002E3B52">
              <w:rPr>
                <w:rFonts w:ascii="Times New Roman" w:hAnsi="Times New Roman"/>
                <w:sz w:val="24"/>
                <w:szCs w:val="24"/>
                <w:lang w:val="en-US"/>
              </w:rPr>
              <w:t xml:space="preserve">Git, </w:t>
            </w:r>
            <w:r w:rsidRPr="002E3B52">
              <w:rPr>
                <w:rFonts w:ascii="Times New Roman" w:hAnsi="Times New Roman"/>
                <w:sz w:val="24"/>
                <w:szCs w:val="24"/>
                <w:lang w:val="en-US"/>
              </w:rPr>
              <w:t xml:space="preserve">React, </w:t>
            </w:r>
            <w:r w:rsidR="00C34751" w:rsidRPr="002E3B52">
              <w:rPr>
                <w:rFonts w:ascii="Times New Roman" w:hAnsi="Times New Roman"/>
                <w:sz w:val="24"/>
                <w:szCs w:val="24"/>
                <w:lang w:val="en-US"/>
              </w:rPr>
              <w:t>Next</w:t>
            </w:r>
            <w:r w:rsidR="00DC356B" w:rsidRPr="002E3B52">
              <w:rPr>
                <w:rFonts w:ascii="Times New Roman" w:hAnsi="Times New Roman"/>
                <w:sz w:val="24"/>
                <w:szCs w:val="24"/>
                <w:lang w:val="en-US"/>
              </w:rPr>
              <w:t>.js</w:t>
            </w:r>
            <w:r w:rsidRPr="002E3B52">
              <w:rPr>
                <w:rFonts w:ascii="Times New Roman" w:hAnsi="Times New Roman"/>
                <w:sz w:val="24"/>
                <w:szCs w:val="24"/>
                <w:lang w:val="en-US"/>
              </w:rPr>
              <w:t>, Node</w:t>
            </w:r>
            <w:r w:rsidR="00C076D6" w:rsidRPr="002E3B52">
              <w:rPr>
                <w:rFonts w:ascii="Times New Roman" w:hAnsi="Times New Roman"/>
                <w:sz w:val="24"/>
                <w:szCs w:val="24"/>
                <w:lang w:val="en-US"/>
              </w:rPr>
              <w:t>.</w:t>
            </w:r>
            <w:r w:rsidR="00F349C8" w:rsidRPr="002E3B52">
              <w:rPr>
                <w:rFonts w:ascii="Times New Roman" w:hAnsi="Times New Roman"/>
                <w:sz w:val="24"/>
                <w:szCs w:val="24"/>
                <w:lang w:val="en-US"/>
              </w:rPr>
              <w:t>js</w:t>
            </w:r>
            <w:r w:rsidRPr="002E3B52">
              <w:rPr>
                <w:rFonts w:ascii="Times New Roman" w:hAnsi="Times New Roman"/>
                <w:sz w:val="24"/>
                <w:szCs w:val="24"/>
                <w:lang w:val="en-US"/>
              </w:rPr>
              <w:t>, Express</w:t>
            </w:r>
            <w:r w:rsidR="00F349C8" w:rsidRPr="002E3B52">
              <w:rPr>
                <w:rFonts w:ascii="Times New Roman" w:hAnsi="Times New Roman"/>
                <w:sz w:val="24"/>
                <w:szCs w:val="24"/>
                <w:lang w:val="en-US"/>
              </w:rPr>
              <w:t>.js</w:t>
            </w:r>
            <w:r w:rsidRPr="002E3B52">
              <w:rPr>
                <w:rFonts w:ascii="Times New Roman" w:hAnsi="Times New Roman"/>
                <w:sz w:val="24"/>
                <w:szCs w:val="24"/>
                <w:lang w:val="en-US"/>
              </w:rPr>
              <w:t>,</w:t>
            </w:r>
            <w:r w:rsidR="00DB264C" w:rsidRPr="002E3B52">
              <w:rPr>
                <w:rFonts w:ascii="Times New Roman" w:hAnsi="Times New Roman"/>
                <w:sz w:val="24"/>
                <w:szCs w:val="24"/>
                <w:lang w:val="en-US"/>
              </w:rPr>
              <w:t xml:space="preserve"> MySQL, MongoDB,</w:t>
            </w:r>
            <w:r w:rsidRPr="002E3B52">
              <w:rPr>
                <w:rFonts w:ascii="Times New Roman" w:hAnsi="Times New Roman"/>
                <w:sz w:val="24"/>
                <w:szCs w:val="24"/>
                <w:lang w:val="en-US"/>
              </w:rPr>
              <w:t xml:space="preserve"> Firebase, Web3, Socket.</w:t>
            </w:r>
            <w:r w:rsidR="00A277E6" w:rsidRPr="002E3B52">
              <w:rPr>
                <w:rFonts w:ascii="Times New Roman" w:hAnsi="Times New Roman"/>
                <w:sz w:val="24"/>
                <w:szCs w:val="24"/>
                <w:lang w:val="en-US"/>
              </w:rPr>
              <w:t>io</w:t>
            </w:r>
            <w:r w:rsidRPr="002E3B52">
              <w:rPr>
                <w:rFonts w:ascii="Times New Roman" w:hAnsi="Times New Roman"/>
                <w:sz w:val="24"/>
                <w:szCs w:val="24"/>
                <w:lang w:val="en-US"/>
              </w:rPr>
              <w:t xml:space="preserve">, </w:t>
            </w:r>
            <w:proofErr w:type="spellStart"/>
            <w:r w:rsidRPr="002E3B52">
              <w:rPr>
                <w:rFonts w:ascii="Times New Roman" w:hAnsi="Times New Roman"/>
                <w:sz w:val="24"/>
                <w:szCs w:val="24"/>
                <w:lang w:val="en-US"/>
              </w:rPr>
              <w:t>Vercel</w:t>
            </w:r>
            <w:proofErr w:type="spellEnd"/>
            <w:r w:rsidRPr="002E3B52">
              <w:rPr>
                <w:rFonts w:ascii="Times New Roman" w:hAnsi="Times New Roman"/>
                <w:sz w:val="24"/>
                <w:szCs w:val="24"/>
                <w:lang w:val="en-US"/>
              </w:rPr>
              <w:t>,</w:t>
            </w:r>
            <w:r w:rsidR="00726EDD" w:rsidRPr="002E3B52">
              <w:rPr>
                <w:rFonts w:ascii="Times New Roman" w:hAnsi="Times New Roman"/>
                <w:sz w:val="24"/>
                <w:szCs w:val="24"/>
                <w:lang w:val="en-US"/>
              </w:rPr>
              <w:t xml:space="preserve"> Netlify,</w:t>
            </w:r>
            <w:r w:rsidRPr="002E3B52">
              <w:rPr>
                <w:rFonts w:ascii="Times New Roman" w:hAnsi="Times New Roman"/>
                <w:sz w:val="24"/>
                <w:szCs w:val="24"/>
                <w:lang w:val="en-US"/>
              </w:rPr>
              <w:t xml:space="preserve"> Docker, Figma, Photoshop</w:t>
            </w:r>
            <w:r w:rsidR="0042516D" w:rsidRPr="002E3B52">
              <w:rPr>
                <w:rFonts w:ascii="Times New Roman" w:hAnsi="Times New Roman"/>
                <w:sz w:val="24"/>
                <w:szCs w:val="24"/>
                <w:lang w:val="en-US"/>
              </w:rPr>
              <w:t>, Prisma</w:t>
            </w:r>
            <w:r w:rsidR="00BF6336" w:rsidRPr="002E3B52">
              <w:rPr>
                <w:rFonts w:ascii="Times New Roman" w:hAnsi="Times New Roman"/>
                <w:sz w:val="24"/>
                <w:szCs w:val="24"/>
                <w:lang w:val="en-US"/>
              </w:rPr>
              <w:t xml:space="preserve">, </w:t>
            </w:r>
            <w:proofErr w:type="spellStart"/>
            <w:r w:rsidR="00BF6336" w:rsidRPr="002E3B52">
              <w:rPr>
                <w:rFonts w:ascii="Times New Roman" w:hAnsi="Times New Roman"/>
                <w:sz w:val="24"/>
                <w:szCs w:val="24"/>
                <w:lang w:val="en-US"/>
              </w:rPr>
              <w:t>GraphQL</w:t>
            </w:r>
            <w:proofErr w:type="spellEnd"/>
            <w:r w:rsidR="00941F4E" w:rsidRPr="002E3B52">
              <w:rPr>
                <w:rFonts w:ascii="Times New Roman" w:hAnsi="Times New Roman"/>
                <w:sz w:val="24"/>
                <w:szCs w:val="24"/>
                <w:lang w:val="en-US"/>
              </w:rPr>
              <w:t>, Prettier, Husky</w:t>
            </w:r>
            <w:r w:rsidR="00BF0E07" w:rsidRPr="002E3B52">
              <w:rPr>
                <w:rFonts w:ascii="Times New Roman" w:hAnsi="Times New Roman"/>
                <w:sz w:val="24"/>
                <w:szCs w:val="24"/>
                <w:lang w:val="en-US"/>
              </w:rPr>
              <w:t>, Three.js</w:t>
            </w:r>
            <w:r w:rsidR="000912ED" w:rsidRPr="002E3B52">
              <w:rPr>
                <w:rFonts w:ascii="Times New Roman" w:hAnsi="Times New Roman"/>
                <w:sz w:val="24"/>
                <w:szCs w:val="24"/>
                <w:lang w:val="en-US"/>
              </w:rPr>
              <w:t xml:space="preserve">, </w:t>
            </w:r>
            <w:r w:rsidR="00331979" w:rsidRPr="002E3B52">
              <w:rPr>
                <w:rFonts w:ascii="Times New Roman" w:hAnsi="Times New Roman"/>
                <w:sz w:val="24"/>
                <w:szCs w:val="24"/>
                <w:lang w:val="en-US"/>
              </w:rPr>
              <w:t>EC2, S3</w:t>
            </w:r>
          </w:p>
          <w:p w:rsidR="00C333B4" w:rsidRPr="002E3B52" w:rsidRDefault="00C333B4" w:rsidP="002E3B52">
            <w:pPr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  <w:lang w:val="en-PH"/>
              </w:rPr>
            </w:pPr>
          </w:p>
        </w:tc>
      </w:tr>
    </w:tbl>
    <w:p w:rsidR="00286ADE" w:rsidRPr="00A71F9B" w:rsidRDefault="0097244D" w:rsidP="00286ADE">
      <w:pPr>
        <w:contextualSpacing/>
        <w:rPr>
          <w:rFonts w:ascii="Times New Roman" w:hAnsi="Times New Roman"/>
          <w:b/>
          <w:sz w:val="32"/>
        </w:rPr>
      </w:pPr>
      <w:r>
        <w:rPr>
          <w:rFonts w:ascii="Times New Roman" w:hAnsi="Times New Roman"/>
          <w:b/>
          <w:sz w:val="32"/>
        </w:rPr>
        <w:t>EXPERIENCE</w:t>
      </w:r>
    </w:p>
    <w:tbl>
      <w:tblPr>
        <w:tblW w:w="109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505"/>
        <w:gridCol w:w="2410"/>
      </w:tblGrid>
      <w:tr w:rsidR="00286ADE" w:rsidRPr="002E3B52" w:rsidTr="002E3B52">
        <w:tc>
          <w:tcPr>
            <w:tcW w:w="10915" w:type="dxa"/>
            <w:gridSpan w:val="2"/>
            <w:tcBorders>
              <w:top w:val="double" w:sz="4" w:space="0" w:color="auto"/>
              <w:left w:val="nil"/>
              <w:bottom w:val="nil"/>
              <w:right w:val="nil"/>
            </w:tcBorders>
            <w:shd w:val="clear" w:color="auto" w:fill="auto"/>
          </w:tcPr>
          <w:p w:rsidR="00286ADE" w:rsidRPr="002E3B52" w:rsidRDefault="00286ADE" w:rsidP="002E3B52">
            <w:pPr>
              <w:spacing w:after="0" w:line="240" w:lineRule="auto"/>
              <w:rPr>
                <w:rFonts w:ascii="Times New Roman" w:hAnsi="Times New Roman"/>
                <w:bCs/>
                <w:sz w:val="24"/>
                <w:szCs w:val="24"/>
                <w:lang w:val="en-PH"/>
              </w:rPr>
            </w:pPr>
          </w:p>
        </w:tc>
      </w:tr>
      <w:tr w:rsidR="00D67CE2" w:rsidRPr="002E3B52" w:rsidTr="002E3B52">
        <w:tc>
          <w:tcPr>
            <w:tcW w:w="85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B00DF1" w:rsidRPr="00635917" w:rsidRDefault="00D67CE2" w:rsidP="002E3B52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635917">
              <w:rPr>
                <w:rFonts w:ascii="Times New Roman" w:hAnsi="Times New Roman"/>
                <w:sz w:val="24"/>
                <w:szCs w:val="24"/>
                <w:lang w:val="en-US"/>
              </w:rPr>
              <w:t xml:space="preserve">Full Stack Developer at </w:t>
            </w:r>
            <w:hyperlink r:id="rId8" w:history="1">
              <w:r w:rsidRPr="00635917">
                <w:rPr>
                  <w:rStyle w:val="Hyperlink"/>
                  <w:rFonts w:ascii="Times New Roman" w:hAnsi="Times New Roman"/>
                  <w:sz w:val="24"/>
                  <w:szCs w:val="24"/>
                  <w:lang w:val="en-US"/>
                </w:rPr>
                <w:t>Ambition.so</w:t>
              </w:r>
            </w:hyperlink>
          </w:p>
          <w:p w:rsidR="005E691C" w:rsidRDefault="005E691C" w:rsidP="002E3B52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ind w:hanging="360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635917">
              <w:rPr>
                <w:rFonts w:ascii="Times New Roman" w:hAnsi="Times New Roman"/>
                <w:sz w:val="24"/>
                <w:szCs w:val="24"/>
                <w:lang w:val="en-US"/>
              </w:rPr>
              <w:t>Built a no-code user interface</w:t>
            </w:r>
            <w:r w:rsidR="00ED08F8">
              <w:rPr>
                <w:rFonts w:ascii="Times New Roman" w:hAnsi="Times New Roman"/>
                <w:sz w:val="24"/>
                <w:szCs w:val="24"/>
                <w:lang w:val="en-US"/>
              </w:rPr>
              <w:t xml:space="preserve"> with React</w:t>
            </w:r>
            <w:r w:rsidRPr="00635917">
              <w:rPr>
                <w:rFonts w:ascii="Times New Roman" w:hAnsi="Times New Roman"/>
                <w:sz w:val="24"/>
                <w:szCs w:val="24"/>
                <w:lang w:val="en-US"/>
              </w:rPr>
              <w:t xml:space="preserve"> that allows users to generate NFT collections using HTML Canvas which was 7x faster than the previous generator.</w:t>
            </w:r>
          </w:p>
          <w:p w:rsidR="006A0A19" w:rsidRPr="00635917" w:rsidRDefault="006A0A19" w:rsidP="002E3B52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ind w:hanging="360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6A0A19">
              <w:rPr>
                <w:rFonts w:ascii="Times New Roman" w:hAnsi="Times New Roman"/>
                <w:sz w:val="24"/>
                <w:szCs w:val="24"/>
                <w:lang w:val="en-US"/>
              </w:rPr>
              <w:t>Created an</w:t>
            </w:r>
            <w:r w:rsidR="00DC1E8D">
              <w:rPr>
                <w:rFonts w:ascii="Times New Roman" w:hAnsi="Times New Roman"/>
                <w:sz w:val="24"/>
                <w:szCs w:val="24"/>
                <w:lang w:val="en-US"/>
              </w:rPr>
              <w:t xml:space="preserve"> </w:t>
            </w:r>
            <w:r w:rsidRPr="006A0A19">
              <w:rPr>
                <w:rFonts w:ascii="Times New Roman" w:hAnsi="Times New Roman"/>
                <w:sz w:val="24"/>
                <w:szCs w:val="24"/>
                <w:lang w:val="en-US"/>
              </w:rPr>
              <w:t xml:space="preserve">admin dashboard that required using Apollo </w:t>
            </w:r>
            <w:proofErr w:type="spellStart"/>
            <w:r w:rsidRPr="006A0A19">
              <w:rPr>
                <w:rFonts w:ascii="Times New Roman" w:hAnsi="Times New Roman"/>
                <w:sz w:val="24"/>
                <w:szCs w:val="24"/>
                <w:lang w:val="en-US"/>
              </w:rPr>
              <w:t>GraphQL</w:t>
            </w:r>
            <w:proofErr w:type="spellEnd"/>
            <w:r w:rsidRPr="006A0A19">
              <w:rPr>
                <w:rFonts w:ascii="Times New Roman" w:hAnsi="Times New Roman"/>
                <w:sz w:val="24"/>
                <w:szCs w:val="24"/>
                <w:lang w:val="en-US"/>
              </w:rPr>
              <w:t xml:space="preserve"> to communicate with the backend server.</w:t>
            </w:r>
          </w:p>
          <w:p w:rsidR="00FC3AD1" w:rsidRDefault="00FC3AD1" w:rsidP="002E3B52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ind w:hanging="360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FC3AD1">
              <w:rPr>
                <w:rFonts w:ascii="Times New Roman" w:hAnsi="Times New Roman"/>
                <w:sz w:val="24"/>
                <w:szCs w:val="24"/>
                <w:lang w:val="en-US"/>
              </w:rPr>
              <w:t>Worked on improving user flow and UI design that follows usability and accessibility best practices while utilizing auditing tools like</w:t>
            </w:r>
            <w:r>
              <w:rPr>
                <w:rFonts w:ascii="Times New Roman" w:hAnsi="Times New Roman"/>
                <w:sz w:val="24"/>
                <w:szCs w:val="24"/>
                <w:lang w:val="en-US"/>
              </w:rPr>
              <w:t xml:space="preserve"> for</w:t>
            </w:r>
            <w:r w:rsidRPr="00FC3AD1">
              <w:rPr>
                <w:rFonts w:ascii="Times New Roman" w:hAnsi="Times New Roman"/>
                <w:sz w:val="24"/>
                <w:szCs w:val="24"/>
                <w:lang w:val="en-US"/>
              </w:rPr>
              <w:t xml:space="preserve"> better quality.</w:t>
            </w:r>
          </w:p>
          <w:p w:rsidR="005E691C" w:rsidRPr="00635917" w:rsidRDefault="005E691C" w:rsidP="002E3B52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ind w:hanging="360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635917">
              <w:rPr>
                <w:rFonts w:ascii="Times New Roman" w:hAnsi="Times New Roman"/>
                <w:sz w:val="24"/>
                <w:szCs w:val="24"/>
                <w:lang w:val="en-US"/>
              </w:rPr>
              <w:t>Communicated with team members through daily standup meetings using Discord and used Notion for agile project management.</w:t>
            </w:r>
          </w:p>
          <w:p w:rsidR="00D67CE2" w:rsidRDefault="00FF7AA9" w:rsidP="002E3B52">
            <w:pPr>
              <w:numPr>
                <w:ilvl w:val="0"/>
                <w:numId w:val="15"/>
              </w:numPr>
              <w:spacing w:after="0" w:line="240" w:lineRule="auto"/>
              <w:ind w:left="720" w:hanging="360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FF7AA9">
              <w:rPr>
                <w:rFonts w:ascii="Times New Roman" w:hAnsi="Times New Roman"/>
                <w:sz w:val="24"/>
                <w:szCs w:val="24"/>
                <w:lang w:val="en-US"/>
              </w:rPr>
              <w:t xml:space="preserve">Debugged, fixed, and maintained a </w:t>
            </w:r>
            <w:proofErr w:type="spellStart"/>
            <w:r w:rsidRPr="00FF7AA9">
              <w:rPr>
                <w:rFonts w:ascii="Times New Roman" w:hAnsi="Times New Roman"/>
                <w:sz w:val="24"/>
                <w:szCs w:val="24"/>
                <w:lang w:val="en-US"/>
              </w:rPr>
              <w:t>polyrepo</w:t>
            </w:r>
            <w:proofErr w:type="spellEnd"/>
            <w:r w:rsidRPr="00FF7AA9">
              <w:rPr>
                <w:rFonts w:ascii="Times New Roman" w:hAnsi="Times New Roman"/>
                <w:sz w:val="24"/>
                <w:szCs w:val="24"/>
                <w:lang w:val="en-US"/>
              </w:rPr>
              <w:t xml:space="preserve"> of 7 GitHub repositories.</w:t>
            </w:r>
          </w:p>
          <w:p w:rsidR="00C26B36" w:rsidRPr="00635917" w:rsidRDefault="00C26B36" w:rsidP="002E3B52">
            <w:pPr>
              <w:numPr>
                <w:ilvl w:val="0"/>
                <w:numId w:val="15"/>
              </w:numPr>
              <w:spacing w:after="0" w:line="240" w:lineRule="auto"/>
              <w:ind w:left="720" w:hanging="360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C26B36">
              <w:rPr>
                <w:rFonts w:ascii="Times New Roman" w:hAnsi="Times New Roman"/>
                <w:sz w:val="24"/>
                <w:szCs w:val="24"/>
                <w:lang w:val="en-US"/>
              </w:rPr>
              <w:t xml:space="preserve">Used Git as a version control system. Submitted, reviewed, </w:t>
            </w:r>
            <w:r w:rsidR="00AD07BA">
              <w:rPr>
                <w:rFonts w:ascii="Times New Roman" w:hAnsi="Times New Roman"/>
                <w:sz w:val="24"/>
                <w:szCs w:val="24"/>
                <w:lang w:val="en-US"/>
              </w:rPr>
              <w:t xml:space="preserve">and </w:t>
            </w:r>
            <w:r w:rsidRPr="00C26B36">
              <w:rPr>
                <w:rFonts w:ascii="Times New Roman" w:hAnsi="Times New Roman"/>
                <w:sz w:val="24"/>
                <w:szCs w:val="24"/>
                <w:lang w:val="en-US"/>
              </w:rPr>
              <w:t>merged pull requests on GitHub.</w:t>
            </w:r>
          </w:p>
          <w:p w:rsidR="005E691C" w:rsidRPr="002E3B52" w:rsidRDefault="005E691C" w:rsidP="00530435">
            <w:pPr>
              <w:pStyle w:val="ListParagraph"/>
              <w:spacing w:after="0" w:line="240" w:lineRule="auto"/>
              <w:ind w:left="0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</w:tc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D67CE2" w:rsidRPr="002E3B52" w:rsidRDefault="00D67CE2" w:rsidP="002E3B52">
            <w:pPr>
              <w:spacing w:after="0" w:line="240" w:lineRule="auto"/>
              <w:jc w:val="right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2E3B52">
              <w:rPr>
                <w:rFonts w:ascii="Times New Roman" w:hAnsi="Times New Roman"/>
                <w:sz w:val="24"/>
                <w:szCs w:val="24"/>
                <w:lang w:val="en-US"/>
              </w:rPr>
              <w:t>January 2022 - Present</w:t>
            </w:r>
          </w:p>
        </w:tc>
      </w:tr>
    </w:tbl>
    <w:p w:rsidR="00C81F6D" w:rsidRPr="00A71F9B" w:rsidRDefault="00A358BA" w:rsidP="00C81F6D">
      <w:pPr>
        <w:contextualSpacing/>
        <w:rPr>
          <w:rFonts w:ascii="Times New Roman" w:hAnsi="Times New Roman"/>
          <w:b/>
          <w:sz w:val="32"/>
        </w:rPr>
      </w:pPr>
      <w:r w:rsidRPr="00A71F9B">
        <w:rPr>
          <w:rFonts w:ascii="Times New Roman" w:hAnsi="Times New Roman"/>
          <w:b/>
          <w:sz w:val="32"/>
        </w:rPr>
        <w:t>PROJECTS</w:t>
      </w:r>
    </w:p>
    <w:tbl>
      <w:tblPr>
        <w:tblW w:w="109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915"/>
      </w:tblGrid>
      <w:tr w:rsidR="00C81F6D" w:rsidRPr="002E3B52" w:rsidTr="002E3B52">
        <w:tc>
          <w:tcPr>
            <w:tcW w:w="10915" w:type="dxa"/>
            <w:tcBorders>
              <w:top w:val="double" w:sz="4" w:space="0" w:color="auto"/>
              <w:left w:val="nil"/>
              <w:bottom w:val="nil"/>
              <w:right w:val="nil"/>
            </w:tcBorders>
            <w:shd w:val="clear" w:color="auto" w:fill="auto"/>
          </w:tcPr>
          <w:p w:rsidR="00CE1CA0" w:rsidRDefault="00CE1CA0" w:rsidP="002E3B52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  <w:p w:rsidR="00CE1CA0" w:rsidRDefault="00221FDF" w:rsidP="002E3B52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en-US"/>
              </w:rPr>
            </w:pPr>
            <w:hyperlink r:id="rId9" w:history="1">
              <w:proofErr w:type="spellStart"/>
              <w:r w:rsidR="00CE1CA0" w:rsidRPr="00221FDF">
                <w:rPr>
                  <w:rStyle w:val="Hyperlink"/>
                  <w:rFonts w:ascii="Times New Roman" w:hAnsi="Times New Roman"/>
                  <w:sz w:val="24"/>
                  <w:szCs w:val="24"/>
                  <w:lang w:val="en-US"/>
                </w:rPr>
                <w:t>nfthost</w:t>
              </w:r>
              <w:proofErr w:type="spellEnd"/>
            </w:hyperlink>
            <w:r w:rsidR="00CE1CA0">
              <w:rPr>
                <w:rFonts w:ascii="Times New Roman" w:hAnsi="Times New Roman"/>
                <w:sz w:val="24"/>
                <w:szCs w:val="24"/>
                <w:lang w:val="en-US"/>
              </w:rPr>
              <w:t xml:space="preserve"> </w:t>
            </w:r>
            <w:r w:rsidR="00CE1CA0" w:rsidRPr="002E3B52">
              <w:rPr>
                <w:rFonts w:ascii="Times New Roman" w:hAnsi="Times New Roman"/>
                <w:sz w:val="24"/>
                <w:szCs w:val="24"/>
                <w:lang w:val="en-US"/>
              </w:rPr>
              <w:t>— (202</w:t>
            </w:r>
            <w:r w:rsidR="00CE1CA0">
              <w:rPr>
                <w:rFonts w:ascii="Times New Roman" w:hAnsi="Times New Roman"/>
                <w:sz w:val="24"/>
                <w:szCs w:val="24"/>
                <w:lang w:val="en-US"/>
              </w:rPr>
              <w:t>1</w:t>
            </w:r>
            <w:r w:rsidR="00CE1CA0" w:rsidRPr="002E3B52">
              <w:rPr>
                <w:rFonts w:ascii="Times New Roman" w:hAnsi="Times New Roman"/>
                <w:sz w:val="24"/>
                <w:szCs w:val="24"/>
                <w:lang w:val="en-US"/>
              </w:rPr>
              <w:t xml:space="preserve">) </w:t>
            </w:r>
            <w:r w:rsidR="00CE1CA0">
              <w:rPr>
                <w:rFonts w:ascii="Times New Roman" w:hAnsi="Times New Roman"/>
                <w:sz w:val="24"/>
                <w:szCs w:val="24"/>
                <w:lang w:val="en-US"/>
              </w:rPr>
              <w:t>NFT Collection Generator and Website Hosting</w:t>
            </w:r>
          </w:p>
          <w:p w:rsidR="00CE1CA0" w:rsidRPr="00635917" w:rsidRDefault="00CE1CA0" w:rsidP="00CE1CA0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ind w:hanging="360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635917">
              <w:rPr>
                <w:rFonts w:ascii="Times New Roman" w:hAnsi="Times New Roman"/>
                <w:sz w:val="24"/>
                <w:szCs w:val="24"/>
                <w:lang w:val="en-US"/>
              </w:rPr>
              <w:t>Developed an entire full-stack web application alone that involves planning, designing, implementing, and maintaining a web application (offering Website Hosting and NFT Utilities).</w:t>
            </w:r>
          </w:p>
          <w:p w:rsidR="00CE1CA0" w:rsidRPr="00635917" w:rsidRDefault="00CE1CA0" w:rsidP="00CE1CA0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ind w:hanging="360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635917">
              <w:rPr>
                <w:rFonts w:ascii="Times New Roman" w:hAnsi="Times New Roman"/>
                <w:sz w:val="24"/>
                <w:szCs w:val="24"/>
                <w:lang w:val="en-US"/>
              </w:rPr>
              <w:t>Implemented a crypto wallet authentication with JWT and secured REST API routes by using access tokens and middleware validators and sanitizers.</w:t>
            </w:r>
          </w:p>
          <w:p w:rsidR="00CE1CA0" w:rsidRDefault="00CE1CA0" w:rsidP="00CE1CA0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ind w:hanging="360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635917">
              <w:rPr>
                <w:rFonts w:ascii="Times New Roman" w:hAnsi="Times New Roman"/>
                <w:sz w:val="24"/>
                <w:szCs w:val="24"/>
                <w:lang w:val="en-US"/>
              </w:rPr>
              <w:t>Built an entire website hosting platform using Next.js that allows users to have a custom subdomain, layout templates, and user analytics.</w:t>
            </w:r>
          </w:p>
          <w:p w:rsidR="00CE1CA0" w:rsidRPr="00600C55" w:rsidRDefault="00CE1CA0" w:rsidP="00CE1CA0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ind w:hanging="360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CF621E">
              <w:rPr>
                <w:rFonts w:ascii="Times New Roman" w:hAnsi="Times New Roman"/>
                <w:sz w:val="24"/>
                <w:szCs w:val="24"/>
                <w:lang w:val="en-US"/>
              </w:rPr>
              <w:t xml:space="preserve">Added </w:t>
            </w:r>
            <w:r>
              <w:rPr>
                <w:rFonts w:ascii="Times New Roman" w:hAnsi="Times New Roman"/>
                <w:sz w:val="24"/>
                <w:szCs w:val="24"/>
                <w:lang w:val="en-US"/>
              </w:rPr>
              <w:t xml:space="preserve">a CI system by creating GitHub Actions for running </w:t>
            </w:r>
            <w:proofErr w:type="spellStart"/>
            <w:r>
              <w:rPr>
                <w:rFonts w:ascii="Times New Roman" w:hAnsi="Times New Roman"/>
                <w:sz w:val="24"/>
                <w:szCs w:val="24"/>
                <w:lang w:val="en-US"/>
              </w:rPr>
              <w:t>CodeQL</w:t>
            </w:r>
            <w:proofErr w:type="spellEnd"/>
            <w:r>
              <w:rPr>
                <w:rFonts w:ascii="Times New Roman" w:hAnsi="Times New Roman"/>
                <w:sz w:val="24"/>
                <w:szCs w:val="24"/>
                <w:lang w:val="en-US"/>
              </w:rPr>
              <w:t xml:space="preserve"> Analysis and </w:t>
            </w:r>
            <w:proofErr w:type="spellStart"/>
            <w:r>
              <w:rPr>
                <w:rFonts w:ascii="Times New Roman" w:hAnsi="Times New Roman"/>
                <w:sz w:val="24"/>
                <w:szCs w:val="24"/>
                <w:lang w:val="en-US"/>
              </w:rPr>
              <w:t>DockerHub</w:t>
            </w:r>
            <w:proofErr w:type="spellEnd"/>
            <w:r>
              <w:rPr>
                <w:rFonts w:ascii="Times New Roman" w:hAnsi="Times New Roman"/>
                <w:sz w:val="24"/>
                <w:szCs w:val="24"/>
                <w:lang w:val="en-US"/>
              </w:rPr>
              <w:t xml:space="preserve"> Deployment.</w:t>
            </w:r>
          </w:p>
          <w:p w:rsidR="006D7A11" w:rsidRPr="00903161" w:rsidRDefault="00CE1CA0" w:rsidP="00903161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ind w:hanging="360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635917">
              <w:rPr>
                <w:rFonts w:ascii="Times New Roman" w:hAnsi="Times New Roman"/>
                <w:sz w:val="24"/>
                <w:szCs w:val="24"/>
                <w:lang w:val="en-US"/>
              </w:rPr>
              <w:t xml:space="preserve">Partnered with other Web3 companies such as </w:t>
            </w:r>
            <w:hyperlink r:id="rId10" w:history="1">
              <w:proofErr w:type="spellStart"/>
              <w:r w:rsidRPr="00635917">
                <w:rPr>
                  <w:rStyle w:val="Hyperlink"/>
                  <w:rFonts w:ascii="Times New Roman" w:hAnsi="Times New Roman"/>
                  <w:sz w:val="24"/>
                  <w:szCs w:val="24"/>
                  <w:lang w:val="en-US"/>
                </w:rPr>
                <w:t>Thirdweb</w:t>
              </w:r>
              <w:proofErr w:type="spellEnd"/>
            </w:hyperlink>
            <w:r w:rsidRPr="00635917">
              <w:rPr>
                <w:rFonts w:ascii="Times New Roman" w:hAnsi="Times New Roman"/>
                <w:sz w:val="24"/>
                <w:szCs w:val="24"/>
                <w:lang w:val="en-US"/>
              </w:rPr>
              <w:t xml:space="preserve">, </w:t>
            </w:r>
            <w:hyperlink r:id="rId11" w:history="1">
              <w:r w:rsidRPr="00635917">
                <w:rPr>
                  <w:rStyle w:val="Hyperlink"/>
                  <w:rFonts w:ascii="Times New Roman" w:hAnsi="Times New Roman"/>
                  <w:sz w:val="24"/>
                  <w:szCs w:val="24"/>
                  <w:lang w:val="en-US"/>
                </w:rPr>
                <w:t>Flair</w:t>
              </w:r>
            </w:hyperlink>
            <w:r w:rsidRPr="00635917">
              <w:rPr>
                <w:rFonts w:ascii="Times New Roman" w:hAnsi="Times New Roman"/>
                <w:sz w:val="24"/>
                <w:szCs w:val="24"/>
                <w:lang w:val="en-US"/>
              </w:rPr>
              <w:t xml:space="preserve">, and </w:t>
            </w:r>
            <w:hyperlink r:id="rId12" w:history="1">
              <w:r w:rsidRPr="00635917">
                <w:rPr>
                  <w:rStyle w:val="Hyperlink"/>
                  <w:rFonts w:ascii="Times New Roman" w:hAnsi="Times New Roman"/>
                  <w:sz w:val="24"/>
                  <w:szCs w:val="24"/>
                  <w:lang w:val="en-US"/>
                </w:rPr>
                <w:t>Web3 Philippines</w:t>
              </w:r>
            </w:hyperlink>
          </w:p>
        </w:tc>
      </w:tr>
    </w:tbl>
    <w:p w:rsidR="00B74594" w:rsidRDefault="00B74594" w:rsidP="00E24508">
      <w:pPr>
        <w:spacing w:after="0" w:line="240" w:lineRule="auto"/>
        <w:rPr>
          <w:rFonts w:ascii="Times New Roman" w:hAnsi="Times New Roman"/>
          <w:sz w:val="24"/>
          <w:szCs w:val="24"/>
          <w:lang w:val="en-US"/>
        </w:rPr>
      </w:pPr>
    </w:p>
    <w:p w:rsidR="00E24508" w:rsidRDefault="00E24508" w:rsidP="00E24508">
      <w:pPr>
        <w:spacing w:after="0" w:line="240" w:lineRule="auto"/>
        <w:rPr>
          <w:rFonts w:ascii="Times New Roman" w:hAnsi="Times New Roman"/>
          <w:sz w:val="24"/>
          <w:szCs w:val="24"/>
          <w:lang w:val="en-US"/>
        </w:rPr>
      </w:pPr>
      <w:hyperlink r:id="rId13" w:history="1">
        <w:r w:rsidRPr="00E24508">
          <w:rPr>
            <w:rStyle w:val="Hyperlink"/>
            <w:rFonts w:ascii="Times New Roman" w:hAnsi="Times New Roman"/>
            <w:sz w:val="24"/>
            <w:szCs w:val="24"/>
            <w:lang w:val="en-US"/>
          </w:rPr>
          <w:t>create-typedef-app</w:t>
        </w:r>
      </w:hyperlink>
      <w:r>
        <w:rPr>
          <w:rFonts w:ascii="Times New Roman" w:hAnsi="Times New Roman"/>
          <w:sz w:val="24"/>
          <w:szCs w:val="24"/>
          <w:lang w:val="en-US"/>
        </w:rPr>
        <w:t xml:space="preserve"> </w:t>
      </w:r>
      <w:r w:rsidRPr="002E3B52">
        <w:rPr>
          <w:rFonts w:ascii="Times New Roman" w:hAnsi="Times New Roman"/>
          <w:sz w:val="24"/>
          <w:szCs w:val="24"/>
          <w:lang w:val="en-US"/>
        </w:rPr>
        <w:t xml:space="preserve">— </w:t>
      </w:r>
      <w:r>
        <w:rPr>
          <w:rFonts w:ascii="Times New Roman" w:hAnsi="Times New Roman"/>
          <w:sz w:val="24"/>
          <w:szCs w:val="24"/>
          <w:lang w:val="en-US"/>
        </w:rPr>
        <w:t>(2022) A</w:t>
      </w:r>
      <w:r w:rsidRPr="00E24508">
        <w:rPr>
          <w:rFonts w:ascii="Times New Roman" w:hAnsi="Times New Roman"/>
          <w:sz w:val="24"/>
          <w:szCs w:val="24"/>
          <w:lang w:val="en-US"/>
        </w:rPr>
        <w:t xml:space="preserve"> </w:t>
      </w:r>
      <w:r w:rsidR="00AD5D3A">
        <w:rPr>
          <w:rFonts w:ascii="Times New Roman" w:hAnsi="Times New Roman"/>
          <w:sz w:val="24"/>
          <w:szCs w:val="24"/>
          <w:lang w:val="en-US"/>
        </w:rPr>
        <w:t>F</w:t>
      </w:r>
      <w:r w:rsidRPr="00E24508">
        <w:rPr>
          <w:rFonts w:ascii="Times New Roman" w:hAnsi="Times New Roman"/>
          <w:sz w:val="24"/>
          <w:szCs w:val="24"/>
          <w:lang w:val="en-US"/>
        </w:rPr>
        <w:t>ull-</w:t>
      </w:r>
      <w:r w:rsidR="00AD5D3A">
        <w:rPr>
          <w:rFonts w:ascii="Times New Roman" w:hAnsi="Times New Roman"/>
          <w:sz w:val="24"/>
          <w:szCs w:val="24"/>
          <w:lang w:val="en-US"/>
        </w:rPr>
        <w:t>S</w:t>
      </w:r>
      <w:r w:rsidRPr="00E24508">
        <w:rPr>
          <w:rFonts w:ascii="Times New Roman" w:hAnsi="Times New Roman"/>
          <w:sz w:val="24"/>
          <w:szCs w:val="24"/>
          <w:lang w:val="en-US"/>
        </w:rPr>
        <w:t xml:space="preserve">tack </w:t>
      </w:r>
      <w:r w:rsidR="00AD5D3A">
        <w:rPr>
          <w:rFonts w:ascii="Times New Roman" w:hAnsi="Times New Roman"/>
          <w:sz w:val="24"/>
          <w:szCs w:val="24"/>
          <w:lang w:val="en-US"/>
        </w:rPr>
        <w:t>W</w:t>
      </w:r>
      <w:r w:rsidRPr="00E24508">
        <w:rPr>
          <w:rFonts w:ascii="Times New Roman" w:hAnsi="Times New Roman"/>
          <w:sz w:val="24"/>
          <w:szCs w:val="24"/>
          <w:lang w:val="en-US"/>
        </w:rPr>
        <w:t xml:space="preserve">eb </w:t>
      </w:r>
      <w:r w:rsidR="00AD5D3A">
        <w:rPr>
          <w:rFonts w:ascii="Times New Roman" w:hAnsi="Times New Roman"/>
          <w:sz w:val="24"/>
          <w:szCs w:val="24"/>
          <w:lang w:val="en-US"/>
        </w:rPr>
        <w:t>A</w:t>
      </w:r>
      <w:r w:rsidRPr="00E24508">
        <w:rPr>
          <w:rFonts w:ascii="Times New Roman" w:hAnsi="Times New Roman"/>
          <w:sz w:val="24"/>
          <w:szCs w:val="24"/>
          <w:lang w:val="en-US"/>
        </w:rPr>
        <w:t xml:space="preserve">pplication </w:t>
      </w:r>
      <w:r>
        <w:rPr>
          <w:rFonts w:ascii="Times New Roman" w:hAnsi="Times New Roman"/>
          <w:sz w:val="24"/>
          <w:szCs w:val="24"/>
          <w:lang w:val="en-US"/>
        </w:rPr>
        <w:t>Template</w:t>
      </w:r>
    </w:p>
    <w:p w:rsidR="00E24508" w:rsidRDefault="007D6928" w:rsidP="00E24508">
      <w:pPr>
        <w:pStyle w:val="ListParagraph"/>
        <w:numPr>
          <w:ilvl w:val="0"/>
          <w:numId w:val="15"/>
        </w:numPr>
        <w:spacing w:after="0" w:line="240" w:lineRule="auto"/>
        <w:ind w:hanging="360"/>
        <w:rPr>
          <w:rFonts w:ascii="Times New Roman" w:hAnsi="Times New Roman"/>
          <w:sz w:val="24"/>
          <w:szCs w:val="24"/>
          <w:lang w:val="en-US"/>
        </w:rPr>
      </w:pPr>
      <w:r>
        <w:rPr>
          <w:rFonts w:ascii="Times New Roman" w:hAnsi="Times New Roman"/>
          <w:sz w:val="24"/>
          <w:szCs w:val="24"/>
          <w:lang w:val="en-US"/>
        </w:rPr>
        <w:t xml:space="preserve">Built an entire full-stack web application starter pack using Next.js, TypeScript, </w:t>
      </w:r>
      <w:proofErr w:type="spellStart"/>
      <w:r>
        <w:rPr>
          <w:rFonts w:ascii="Times New Roman" w:hAnsi="Times New Roman"/>
          <w:sz w:val="24"/>
          <w:szCs w:val="24"/>
          <w:lang w:val="en-US"/>
        </w:rPr>
        <w:t>ChakraUI</w:t>
      </w:r>
      <w:proofErr w:type="spellEnd"/>
      <w:r>
        <w:rPr>
          <w:rFonts w:ascii="Times New Roman" w:hAnsi="Times New Roman"/>
          <w:sz w:val="24"/>
          <w:szCs w:val="24"/>
          <w:lang w:val="en-US"/>
        </w:rPr>
        <w:t>, NextAuth.js, Prisma</w:t>
      </w:r>
      <w:r w:rsidR="00C3234D">
        <w:rPr>
          <w:rFonts w:ascii="Times New Roman" w:hAnsi="Times New Roman"/>
          <w:sz w:val="24"/>
          <w:szCs w:val="24"/>
          <w:lang w:val="en-US"/>
        </w:rPr>
        <w:t>,</w:t>
      </w:r>
      <w:r>
        <w:rPr>
          <w:rFonts w:ascii="Times New Roman" w:hAnsi="Times New Roman"/>
          <w:sz w:val="24"/>
          <w:szCs w:val="24"/>
          <w:lang w:val="en-US"/>
        </w:rPr>
        <w:t xml:space="preserve"> MongoDB</w:t>
      </w:r>
      <w:r w:rsidR="00C3234D">
        <w:rPr>
          <w:rFonts w:ascii="Times New Roman" w:hAnsi="Times New Roman"/>
          <w:sz w:val="24"/>
          <w:szCs w:val="24"/>
          <w:lang w:val="en-US"/>
        </w:rPr>
        <w:t xml:space="preserve">, and Apollo </w:t>
      </w:r>
      <w:proofErr w:type="spellStart"/>
      <w:r w:rsidR="00C3234D">
        <w:rPr>
          <w:rFonts w:ascii="Times New Roman" w:hAnsi="Times New Roman"/>
          <w:sz w:val="24"/>
          <w:szCs w:val="24"/>
          <w:lang w:val="en-US"/>
        </w:rPr>
        <w:t>GraphQL</w:t>
      </w:r>
      <w:proofErr w:type="spellEnd"/>
      <w:r>
        <w:rPr>
          <w:rFonts w:ascii="Times New Roman" w:hAnsi="Times New Roman"/>
          <w:sz w:val="24"/>
          <w:szCs w:val="24"/>
          <w:lang w:val="en-US"/>
        </w:rPr>
        <w:t>.</w:t>
      </w:r>
    </w:p>
    <w:p w:rsidR="00620933" w:rsidRDefault="00620933" w:rsidP="00E24508">
      <w:pPr>
        <w:pStyle w:val="ListParagraph"/>
        <w:numPr>
          <w:ilvl w:val="0"/>
          <w:numId w:val="15"/>
        </w:numPr>
        <w:spacing w:after="0" w:line="240" w:lineRule="auto"/>
        <w:ind w:hanging="360"/>
        <w:rPr>
          <w:rFonts w:ascii="Times New Roman" w:hAnsi="Times New Roman"/>
          <w:sz w:val="24"/>
          <w:szCs w:val="24"/>
          <w:lang w:val="en-US"/>
        </w:rPr>
      </w:pPr>
      <w:r>
        <w:rPr>
          <w:rFonts w:ascii="Times New Roman" w:hAnsi="Times New Roman"/>
          <w:sz w:val="24"/>
          <w:szCs w:val="24"/>
          <w:lang w:val="en-US"/>
        </w:rPr>
        <w:t xml:space="preserve">Integrated Prisma with MongoDB for strong type-safety which </w:t>
      </w:r>
      <w:r w:rsidR="009974B4">
        <w:rPr>
          <w:rFonts w:ascii="Times New Roman" w:hAnsi="Times New Roman"/>
          <w:sz w:val="24"/>
          <w:szCs w:val="24"/>
          <w:lang w:val="en-US"/>
        </w:rPr>
        <w:t>resulted in better</w:t>
      </w:r>
      <w:r>
        <w:rPr>
          <w:rFonts w:ascii="Times New Roman" w:hAnsi="Times New Roman"/>
          <w:sz w:val="24"/>
          <w:szCs w:val="24"/>
          <w:lang w:val="en-US"/>
        </w:rPr>
        <w:t xml:space="preserve"> code quality</w:t>
      </w:r>
      <w:r w:rsidR="009974B4">
        <w:rPr>
          <w:rFonts w:ascii="Times New Roman" w:hAnsi="Times New Roman"/>
          <w:sz w:val="24"/>
          <w:szCs w:val="24"/>
          <w:lang w:val="en-US"/>
        </w:rPr>
        <w:t xml:space="preserve"> and scalability</w:t>
      </w:r>
      <w:r>
        <w:rPr>
          <w:rFonts w:ascii="Times New Roman" w:hAnsi="Times New Roman"/>
          <w:sz w:val="24"/>
          <w:szCs w:val="24"/>
          <w:lang w:val="en-US"/>
        </w:rPr>
        <w:t>.</w:t>
      </w:r>
    </w:p>
    <w:p w:rsidR="00EA4366" w:rsidRDefault="009A4AD7" w:rsidP="00E24508">
      <w:pPr>
        <w:pStyle w:val="ListParagraph"/>
        <w:numPr>
          <w:ilvl w:val="0"/>
          <w:numId w:val="15"/>
        </w:numPr>
        <w:spacing w:after="0" w:line="240" w:lineRule="auto"/>
        <w:ind w:hanging="360"/>
        <w:rPr>
          <w:rFonts w:ascii="Times New Roman" w:hAnsi="Times New Roman"/>
          <w:sz w:val="24"/>
          <w:szCs w:val="24"/>
          <w:lang w:val="en-US"/>
        </w:rPr>
      </w:pPr>
      <w:r>
        <w:rPr>
          <w:rFonts w:ascii="Times New Roman" w:hAnsi="Times New Roman"/>
          <w:sz w:val="24"/>
          <w:szCs w:val="24"/>
          <w:lang w:val="en-US"/>
        </w:rPr>
        <w:t>Implemented an authentication system with</w:t>
      </w:r>
      <w:r w:rsidR="0063245C">
        <w:rPr>
          <w:rFonts w:ascii="Times New Roman" w:hAnsi="Times New Roman"/>
          <w:sz w:val="24"/>
          <w:szCs w:val="24"/>
          <w:lang w:val="en-US"/>
        </w:rPr>
        <w:t xml:space="preserve"> OAuth using</w:t>
      </w:r>
      <w:r>
        <w:rPr>
          <w:rFonts w:ascii="Times New Roman" w:hAnsi="Times New Roman"/>
          <w:sz w:val="24"/>
          <w:szCs w:val="24"/>
          <w:lang w:val="en-US"/>
        </w:rPr>
        <w:t xml:space="preserve"> NextAuth.js that includes GitHub, Google, and Credentials </w:t>
      </w:r>
      <w:r w:rsidR="00720A4F">
        <w:rPr>
          <w:rFonts w:ascii="Times New Roman" w:hAnsi="Times New Roman"/>
          <w:sz w:val="24"/>
          <w:szCs w:val="24"/>
          <w:lang w:val="en-US"/>
        </w:rPr>
        <w:t>l</w:t>
      </w:r>
      <w:r>
        <w:rPr>
          <w:rFonts w:ascii="Times New Roman" w:hAnsi="Times New Roman"/>
          <w:sz w:val="24"/>
          <w:szCs w:val="24"/>
          <w:lang w:val="en-US"/>
        </w:rPr>
        <w:t>ogin.</w:t>
      </w:r>
    </w:p>
    <w:p w:rsidR="00F10B4E" w:rsidRDefault="00F10B4E" w:rsidP="00E24508">
      <w:pPr>
        <w:pStyle w:val="ListParagraph"/>
        <w:numPr>
          <w:ilvl w:val="0"/>
          <w:numId w:val="15"/>
        </w:numPr>
        <w:spacing w:after="0" w:line="240" w:lineRule="auto"/>
        <w:ind w:hanging="360"/>
        <w:rPr>
          <w:rFonts w:ascii="Times New Roman" w:hAnsi="Times New Roman"/>
          <w:sz w:val="24"/>
          <w:szCs w:val="24"/>
          <w:lang w:val="en-US"/>
        </w:rPr>
      </w:pPr>
      <w:r>
        <w:rPr>
          <w:rFonts w:ascii="Times New Roman" w:hAnsi="Times New Roman"/>
          <w:sz w:val="24"/>
          <w:szCs w:val="24"/>
          <w:lang w:val="en-US"/>
        </w:rPr>
        <w:t xml:space="preserve">Secured routes </w:t>
      </w:r>
      <w:r w:rsidR="00823D5B">
        <w:rPr>
          <w:rFonts w:ascii="Times New Roman" w:hAnsi="Times New Roman"/>
          <w:sz w:val="24"/>
          <w:szCs w:val="24"/>
          <w:lang w:val="en-US"/>
        </w:rPr>
        <w:t xml:space="preserve">by </w:t>
      </w:r>
      <w:r>
        <w:rPr>
          <w:rFonts w:ascii="Times New Roman" w:hAnsi="Times New Roman"/>
          <w:sz w:val="24"/>
          <w:szCs w:val="24"/>
          <w:lang w:val="en-US"/>
        </w:rPr>
        <w:t xml:space="preserve">using </w:t>
      </w:r>
      <w:proofErr w:type="spellStart"/>
      <w:r>
        <w:rPr>
          <w:rFonts w:ascii="Times New Roman" w:hAnsi="Times New Roman"/>
          <w:sz w:val="24"/>
          <w:szCs w:val="24"/>
          <w:lang w:val="en-US"/>
        </w:rPr>
        <w:t>Next.js’s</w:t>
      </w:r>
      <w:proofErr w:type="spellEnd"/>
      <w:r>
        <w:rPr>
          <w:rFonts w:ascii="Times New Roman" w:hAnsi="Times New Roman"/>
          <w:sz w:val="24"/>
          <w:szCs w:val="24"/>
          <w:lang w:val="en-US"/>
        </w:rPr>
        <w:t xml:space="preserve"> </w:t>
      </w:r>
      <w:r w:rsidR="001F19BE">
        <w:rPr>
          <w:rFonts w:ascii="Times New Roman" w:hAnsi="Times New Roman"/>
          <w:sz w:val="24"/>
          <w:szCs w:val="24"/>
          <w:lang w:val="en-US"/>
        </w:rPr>
        <w:t>m</w:t>
      </w:r>
      <w:r>
        <w:rPr>
          <w:rFonts w:ascii="Times New Roman" w:hAnsi="Times New Roman"/>
          <w:sz w:val="24"/>
          <w:szCs w:val="24"/>
          <w:lang w:val="en-US"/>
        </w:rPr>
        <w:t xml:space="preserve">iddleware </w:t>
      </w:r>
      <w:r w:rsidR="001F19BE">
        <w:rPr>
          <w:rFonts w:ascii="Times New Roman" w:hAnsi="Times New Roman"/>
          <w:sz w:val="24"/>
          <w:szCs w:val="24"/>
          <w:lang w:val="en-US"/>
        </w:rPr>
        <w:t>API</w:t>
      </w:r>
      <w:r w:rsidR="00823D5B">
        <w:rPr>
          <w:rFonts w:ascii="Times New Roman" w:hAnsi="Times New Roman"/>
          <w:sz w:val="24"/>
          <w:szCs w:val="24"/>
          <w:lang w:val="en-US"/>
        </w:rPr>
        <w:t xml:space="preserve">, checking if session token inside cookie is </w:t>
      </w:r>
      <w:r w:rsidR="00247453">
        <w:rPr>
          <w:rFonts w:ascii="Times New Roman" w:hAnsi="Times New Roman"/>
          <w:sz w:val="24"/>
          <w:szCs w:val="24"/>
          <w:lang w:val="en-US"/>
        </w:rPr>
        <w:t>present in the</w:t>
      </w:r>
      <w:r w:rsidR="00823D5B">
        <w:rPr>
          <w:rFonts w:ascii="Times New Roman" w:hAnsi="Times New Roman"/>
          <w:sz w:val="24"/>
          <w:szCs w:val="24"/>
          <w:lang w:val="en-US"/>
        </w:rPr>
        <w:t xml:space="preserve"> database.</w:t>
      </w:r>
    </w:p>
    <w:p w:rsidR="00903161" w:rsidRDefault="00903161" w:rsidP="00903161">
      <w:pPr>
        <w:pStyle w:val="ListParagraph"/>
        <w:spacing w:after="0" w:line="240" w:lineRule="auto"/>
        <w:ind w:left="0"/>
        <w:rPr>
          <w:rFonts w:ascii="Times New Roman" w:hAnsi="Times New Roman"/>
          <w:sz w:val="24"/>
          <w:szCs w:val="24"/>
          <w:lang w:val="en-US"/>
        </w:rPr>
      </w:pPr>
    </w:p>
    <w:p w:rsidR="00694FA9" w:rsidRDefault="00694FA9" w:rsidP="00903161">
      <w:pPr>
        <w:spacing w:after="0" w:line="240" w:lineRule="auto"/>
        <w:rPr>
          <w:lang w:val="en-PH"/>
        </w:rPr>
      </w:pPr>
    </w:p>
    <w:p w:rsidR="00903161" w:rsidRPr="002E3B52" w:rsidRDefault="00903161" w:rsidP="00903161">
      <w:pPr>
        <w:spacing w:after="0" w:line="240" w:lineRule="auto"/>
        <w:rPr>
          <w:rFonts w:ascii="Times New Roman" w:hAnsi="Times New Roman"/>
          <w:sz w:val="24"/>
          <w:szCs w:val="24"/>
          <w:lang w:val="en-US"/>
        </w:rPr>
      </w:pPr>
      <w:hyperlink r:id="rId14" w:history="1">
        <w:r w:rsidRPr="002E3B52">
          <w:rPr>
            <w:rStyle w:val="Hyperlink"/>
            <w:rFonts w:ascii="Times New Roman" w:hAnsi="Times New Roman"/>
            <w:sz w:val="24"/>
            <w:szCs w:val="24"/>
            <w:lang w:val="en-US"/>
          </w:rPr>
          <w:t>s</w:t>
        </w:r>
        <w:proofErr w:type="spellStart"/>
        <w:r w:rsidRPr="002E3B52">
          <w:rPr>
            <w:rStyle w:val="Hyperlink"/>
            <w:rFonts w:ascii="Times New Roman" w:hAnsi="Times New Roman"/>
            <w:sz w:val="24"/>
            <w:szCs w:val="24"/>
            <w:lang w:val="en-PH"/>
          </w:rPr>
          <w:t>tephenasuncion</w:t>
        </w:r>
        <w:proofErr w:type="spellEnd"/>
      </w:hyperlink>
      <w:r w:rsidRPr="002E3B52">
        <w:rPr>
          <w:rFonts w:ascii="Times New Roman" w:hAnsi="Times New Roman"/>
          <w:sz w:val="24"/>
          <w:szCs w:val="24"/>
          <w:lang w:val="en-US"/>
        </w:rPr>
        <w:t xml:space="preserve"> — (2022) Portfolio Website</w:t>
      </w:r>
    </w:p>
    <w:p w:rsidR="00903161" w:rsidRPr="002E3B52" w:rsidRDefault="00903161" w:rsidP="00903161">
      <w:pPr>
        <w:pStyle w:val="ListParagraph"/>
        <w:numPr>
          <w:ilvl w:val="0"/>
          <w:numId w:val="15"/>
        </w:numPr>
        <w:spacing w:after="0" w:line="240" w:lineRule="auto"/>
        <w:ind w:hanging="360"/>
        <w:rPr>
          <w:rFonts w:ascii="Times New Roman" w:hAnsi="Times New Roman"/>
          <w:sz w:val="24"/>
          <w:szCs w:val="24"/>
          <w:lang w:val="en-US"/>
        </w:rPr>
      </w:pPr>
      <w:r w:rsidRPr="002E3B52">
        <w:rPr>
          <w:rFonts w:ascii="Times New Roman" w:hAnsi="Times New Roman"/>
          <w:sz w:val="24"/>
          <w:szCs w:val="24"/>
          <w:lang w:val="en-US"/>
        </w:rPr>
        <w:t>Built a full-stack web application using Next.js along with its serverless functions.</w:t>
      </w:r>
    </w:p>
    <w:p w:rsidR="00903161" w:rsidRPr="002E3B52" w:rsidRDefault="00903161" w:rsidP="00903161">
      <w:pPr>
        <w:pStyle w:val="ListParagraph"/>
        <w:numPr>
          <w:ilvl w:val="0"/>
          <w:numId w:val="15"/>
        </w:numPr>
        <w:spacing w:after="0" w:line="240" w:lineRule="auto"/>
        <w:ind w:hanging="360"/>
        <w:rPr>
          <w:rFonts w:ascii="Times New Roman" w:hAnsi="Times New Roman"/>
          <w:sz w:val="24"/>
          <w:szCs w:val="24"/>
          <w:lang w:val="en-US"/>
        </w:rPr>
      </w:pPr>
      <w:r w:rsidRPr="002E3B52">
        <w:rPr>
          <w:rFonts w:ascii="Times New Roman" w:hAnsi="Times New Roman"/>
          <w:sz w:val="24"/>
          <w:szCs w:val="24"/>
          <w:lang w:val="en-US"/>
        </w:rPr>
        <w:t>Created a 3D model of my room using Blender and implemented it on the website using Three.js.</w:t>
      </w:r>
    </w:p>
    <w:p w:rsidR="00903161" w:rsidRPr="002E3B52" w:rsidRDefault="00903161" w:rsidP="00903161">
      <w:pPr>
        <w:pStyle w:val="ListParagraph"/>
        <w:numPr>
          <w:ilvl w:val="0"/>
          <w:numId w:val="15"/>
        </w:numPr>
        <w:spacing w:after="0" w:line="240" w:lineRule="auto"/>
        <w:ind w:hanging="360"/>
        <w:rPr>
          <w:rFonts w:ascii="Times New Roman" w:hAnsi="Times New Roman"/>
          <w:sz w:val="24"/>
          <w:szCs w:val="24"/>
          <w:lang w:val="en-US"/>
        </w:rPr>
      </w:pPr>
      <w:r w:rsidRPr="002E3B52">
        <w:rPr>
          <w:rFonts w:ascii="Times New Roman" w:hAnsi="Times New Roman"/>
          <w:sz w:val="24"/>
          <w:szCs w:val="24"/>
          <w:lang w:val="en-US"/>
        </w:rPr>
        <w:t>Set up code formatter and git hooks using Prettier and Husky which enhanced code quality by 80% resulting in better performance.</w:t>
      </w:r>
    </w:p>
    <w:p w:rsidR="00903161" w:rsidRPr="002E3B52" w:rsidRDefault="00903161" w:rsidP="00903161">
      <w:pPr>
        <w:pStyle w:val="ListParagraph"/>
        <w:numPr>
          <w:ilvl w:val="0"/>
          <w:numId w:val="15"/>
        </w:numPr>
        <w:spacing w:after="0" w:line="240" w:lineRule="auto"/>
        <w:ind w:hanging="360"/>
        <w:rPr>
          <w:rFonts w:ascii="Times New Roman" w:hAnsi="Times New Roman"/>
          <w:sz w:val="24"/>
          <w:szCs w:val="24"/>
          <w:lang w:val="en-US"/>
        </w:rPr>
      </w:pPr>
      <w:r w:rsidRPr="002E3B52">
        <w:rPr>
          <w:rFonts w:ascii="Times New Roman" w:hAnsi="Times New Roman"/>
          <w:sz w:val="24"/>
          <w:szCs w:val="24"/>
          <w:lang w:val="en-US"/>
        </w:rPr>
        <w:t xml:space="preserve">Fetched data from GitHub’s API by using </w:t>
      </w:r>
      <w:proofErr w:type="spellStart"/>
      <w:r w:rsidRPr="002E3B52">
        <w:rPr>
          <w:rFonts w:ascii="Times New Roman" w:hAnsi="Times New Roman"/>
          <w:sz w:val="24"/>
          <w:szCs w:val="24"/>
          <w:lang w:val="en-US"/>
        </w:rPr>
        <w:t>Octokit</w:t>
      </w:r>
      <w:proofErr w:type="spellEnd"/>
      <w:r w:rsidRPr="002E3B52">
        <w:rPr>
          <w:rFonts w:ascii="Times New Roman" w:hAnsi="Times New Roman"/>
          <w:sz w:val="24"/>
          <w:szCs w:val="24"/>
          <w:lang w:val="en-US"/>
        </w:rPr>
        <w:t xml:space="preserve"> and Spotify’s API by making my own JS class.</w:t>
      </w:r>
    </w:p>
    <w:p w:rsidR="00903161" w:rsidRPr="00FC7BBB" w:rsidRDefault="00903161" w:rsidP="00FC7BBB">
      <w:pPr>
        <w:pStyle w:val="ListParagraph"/>
        <w:numPr>
          <w:ilvl w:val="0"/>
          <w:numId w:val="15"/>
        </w:numPr>
        <w:spacing w:after="0" w:line="240" w:lineRule="auto"/>
        <w:ind w:hanging="360"/>
        <w:rPr>
          <w:rFonts w:ascii="Times New Roman" w:hAnsi="Times New Roman"/>
          <w:sz w:val="24"/>
          <w:szCs w:val="24"/>
          <w:lang w:val="en-US"/>
        </w:rPr>
      </w:pPr>
      <w:r w:rsidRPr="002E3B52">
        <w:rPr>
          <w:rFonts w:ascii="Times New Roman" w:hAnsi="Times New Roman"/>
          <w:sz w:val="24"/>
          <w:szCs w:val="24"/>
          <w:lang w:val="en-US"/>
        </w:rPr>
        <w:t xml:space="preserve">Created a clone of GitHub’s Git Activity, MinGW’s console, and </w:t>
      </w:r>
      <w:proofErr w:type="spellStart"/>
      <w:r w:rsidRPr="002E3B52">
        <w:rPr>
          <w:rFonts w:ascii="Times New Roman" w:hAnsi="Times New Roman"/>
          <w:sz w:val="24"/>
          <w:szCs w:val="24"/>
          <w:lang w:val="en-US"/>
        </w:rPr>
        <w:t>VSCode</w:t>
      </w:r>
      <w:proofErr w:type="spellEnd"/>
      <w:r w:rsidRPr="002E3B52">
        <w:rPr>
          <w:rFonts w:ascii="Times New Roman" w:hAnsi="Times New Roman"/>
          <w:sz w:val="24"/>
          <w:szCs w:val="24"/>
          <w:lang w:val="en-US"/>
        </w:rPr>
        <w:t xml:space="preserve"> Editor by using React Components and </w:t>
      </w:r>
      <w:proofErr w:type="spellStart"/>
      <w:r w:rsidRPr="002E3B52">
        <w:rPr>
          <w:rFonts w:ascii="Times New Roman" w:hAnsi="Times New Roman"/>
          <w:sz w:val="24"/>
          <w:szCs w:val="24"/>
          <w:lang w:val="en-US"/>
        </w:rPr>
        <w:t>ChakraUI</w:t>
      </w:r>
      <w:proofErr w:type="spellEnd"/>
    </w:p>
    <w:p w:rsidR="00CF621E" w:rsidRDefault="00CF621E" w:rsidP="00CF621E">
      <w:pPr>
        <w:pStyle w:val="ListParagraph"/>
        <w:spacing w:after="0" w:line="240" w:lineRule="auto"/>
        <w:rPr>
          <w:rFonts w:ascii="Times New Roman" w:hAnsi="Times New Roman"/>
          <w:sz w:val="24"/>
          <w:szCs w:val="24"/>
          <w:lang w:val="en-US"/>
        </w:rPr>
      </w:pPr>
    </w:p>
    <w:p w:rsidR="00B65320" w:rsidRDefault="00BC698F" w:rsidP="00B65320">
      <w:pPr>
        <w:spacing w:after="0" w:line="240" w:lineRule="auto"/>
        <w:rPr>
          <w:rFonts w:ascii="Times New Roman" w:hAnsi="Times New Roman"/>
          <w:sz w:val="24"/>
          <w:szCs w:val="24"/>
          <w:lang w:val="en-US"/>
        </w:rPr>
      </w:pPr>
      <w:hyperlink r:id="rId15" w:history="1">
        <w:r w:rsidRPr="00BC698F">
          <w:rPr>
            <w:rStyle w:val="Hyperlink"/>
            <w:rFonts w:ascii="Times New Roman" w:hAnsi="Times New Roman"/>
            <w:sz w:val="24"/>
            <w:szCs w:val="24"/>
            <w:lang w:val="en-US"/>
          </w:rPr>
          <w:t>emoji.io</w:t>
        </w:r>
      </w:hyperlink>
      <w:r>
        <w:rPr>
          <w:rFonts w:ascii="Times New Roman" w:hAnsi="Times New Roman"/>
          <w:sz w:val="24"/>
          <w:szCs w:val="24"/>
          <w:lang w:val="en-US"/>
        </w:rPr>
        <w:t xml:space="preserve"> </w:t>
      </w:r>
      <w:r w:rsidR="00B65320" w:rsidRPr="002E3B52">
        <w:rPr>
          <w:rFonts w:ascii="Times New Roman" w:hAnsi="Times New Roman"/>
          <w:sz w:val="24"/>
          <w:szCs w:val="24"/>
          <w:lang w:val="en-US"/>
        </w:rPr>
        <w:t xml:space="preserve">— </w:t>
      </w:r>
      <w:r w:rsidR="00B65320">
        <w:rPr>
          <w:rFonts w:ascii="Times New Roman" w:hAnsi="Times New Roman"/>
          <w:sz w:val="24"/>
          <w:szCs w:val="24"/>
          <w:lang w:val="en-US"/>
        </w:rPr>
        <w:t xml:space="preserve">(2022) </w:t>
      </w:r>
      <w:r>
        <w:rPr>
          <w:rFonts w:ascii="Times New Roman" w:hAnsi="Times New Roman"/>
          <w:sz w:val="24"/>
          <w:szCs w:val="24"/>
          <w:lang w:val="en-US"/>
        </w:rPr>
        <w:t xml:space="preserve">Multiplayer Online Game created with </w:t>
      </w:r>
      <w:r w:rsidR="00BB46A0">
        <w:rPr>
          <w:rFonts w:ascii="Times New Roman" w:hAnsi="Times New Roman"/>
          <w:sz w:val="24"/>
          <w:szCs w:val="24"/>
          <w:lang w:val="en-US"/>
        </w:rPr>
        <w:t>W</w:t>
      </w:r>
      <w:r w:rsidR="00910121">
        <w:rPr>
          <w:rFonts w:ascii="Times New Roman" w:hAnsi="Times New Roman"/>
          <w:sz w:val="24"/>
          <w:szCs w:val="24"/>
          <w:lang w:val="en-US"/>
        </w:rPr>
        <w:t xml:space="preserve">eb </w:t>
      </w:r>
      <w:r w:rsidR="00BB46A0">
        <w:rPr>
          <w:rFonts w:ascii="Times New Roman" w:hAnsi="Times New Roman"/>
          <w:sz w:val="24"/>
          <w:szCs w:val="24"/>
          <w:lang w:val="en-US"/>
        </w:rPr>
        <w:t>So</w:t>
      </w:r>
      <w:r w:rsidR="00910121">
        <w:rPr>
          <w:rFonts w:ascii="Times New Roman" w:hAnsi="Times New Roman"/>
          <w:sz w:val="24"/>
          <w:szCs w:val="24"/>
          <w:lang w:val="en-US"/>
        </w:rPr>
        <w:t>ckets</w:t>
      </w:r>
      <w:r w:rsidR="00B65320" w:rsidRPr="00F23E5B">
        <w:rPr>
          <w:rFonts w:ascii="Times New Roman" w:hAnsi="Times New Roman"/>
          <w:sz w:val="24"/>
          <w:szCs w:val="24"/>
          <w:lang w:val="en-US"/>
        </w:rPr>
        <w:t>.</w:t>
      </w:r>
    </w:p>
    <w:p w:rsidR="00B65320" w:rsidRDefault="0054270A" w:rsidP="00B65320">
      <w:pPr>
        <w:pStyle w:val="ListParagraph"/>
        <w:numPr>
          <w:ilvl w:val="0"/>
          <w:numId w:val="15"/>
        </w:numPr>
        <w:spacing w:after="0" w:line="240" w:lineRule="auto"/>
        <w:ind w:hanging="360"/>
        <w:rPr>
          <w:rFonts w:ascii="Times New Roman" w:hAnsi="Times New Roman"/>
          <w:sz w:val="24"/>
          <w:szCs w:val="24"/>
          <w:lang w:val="en-US"/>
        </w:rPr>
      </w:pPr>
      <w:r>
        <w:rPr>
          <w:rFonts w:ascii="Times New Roman" w:hAnsi="Times New Roman"/>
          <w:sz w:val="24"/>
          <w:szCs w:val="24"/>
          <w:lang w:val="en-US"/>
        </w:rPr>
        <w:t>Developed an entire online multiplayer keyboard game using Socket.io</w:t>
      </w:r>
      <w:r w:rsidR="009B51BE">
        <w:rPr>
          <w:rFonts w:ascii="Times New Roman" w:hAnsi="Times New Roman"/>
          <w:sz w:val="24"/>
          <w:szCs w:val="24"/>
          <w:lang w:val="en-US"/>
        </w:rPr>
        <w:t xml:space="preserve"> and Canvas</w:t>
      </w:r>
      <w:r w:rsidR="00C27507">
        <w:rPr>
          <w:rFonts w:ascii="Times New Roman" w:hAnsi="Times New Roman"/>
          <w:sz w:val="24"/>
          <w:szCs w:val="24"/>
          <w:lang w:val="en-US"/>
        </w:rPr>
        <w:t xml:space="preserve"> with features including chat messaging and </w:t>
      </w:r>
      <w:r w:rsidR="00AD6728">
        <w:rPr>
          <w:rFonts w:ascii="Times New Roman" w:hAnsi="Times New Roman"/>
          <w:sz w:val="24"/>
          <w:szCs w:val="24"/>
          <w:lang w:val="en-US"/>
        </w:rPr>
        <w:t>player</w:t>
      </w:r>
      <w:r w:rsidR="00C27507">
        <w:rPr>
          <w:rFonts w:ascii="Times New Roman" w:hAnsi="Times New Roman"/>
          <w:sz w:val="24"/>
          <w:szCs w:val="24"/>
          <w:lang w:val="en-US"/>
        </w:rPr>
        <w:t xml:space="preserve"> movements</w:t>
      </w:r>
      <w:r>
        <w:rPr>
          <w:rFonts w:ascii="Times New Roman" w:hAnsi="Times New Roman"/>
          <w:sz w:val="24"/>
          <w:szCs w:val="24"/>
          <w:lang w:val="en-US"/>
        </w:rPr>
        <w:t>.</w:t>
      </w:r>
    </w:p>
    <w:p w:rsidR="00B154AA" w:rsidRDefault="007064D6" w:rsidP="00B65320">
      <w:pPr>
        <w:pStyle w:val="ListParagraph"/>
        <w:numPr>
          <w:ilvl w:val="0"/>
          <w:numId w:val="15"/>
        </w:numPr>
        <w:spacing w:after="0" w:line="240" w:lineRule="auto"/>
        <w:ind w:hanging="360"/>
        <w:rPr>
          <w:rFonts w:ascii="Times New Roman" w:hAnsi="Times New Roman"/>
          <w:sz w:val="24"/>
          <w:szCs w:val="24"/>
          <w:lang w:val="en-US"/>
        </w:rPr>
      </w:pPr>
      <w:r>
        <w:rPr>
          <w:rFonts w:ascii="Times New Roman" w:hAnsi="Times New Roman"/>
          <w:sz w:val="24"/>
          <w:szCs w:val="24"/>
          <w:lang w:val="en-US"/>
        </w:rPr>
        <w:t xml:space="preserve">Implemented a </w:t>
      </w:r>
      <w:r w:rsidR="00252621">
        <w:rPr>
          <w:rFonts w:ascii="Times New Roman" w:hAnsi="Times New Roman"/>
          <w:sz w:val="24"/>
          <w:szCs w:val="24"/>
          <w:lang w:val="en-US"/>
        </w:rPr>
        <w:t>payment</w:t>
      </w:r>
      <w:r w:rsidR="00E92D65">
        <w:rPr>
          <w:rFonts w:ascii="Times New Roman" w:hAnsi="Times New Roman"/>
          <w:sz w:val="24"/>
          <w:szCs w:val="24"/>
          <w:lang w:val="en-US"/>
        </w:rPr>
        <w:t xml:space="preserve"> system using Stripe.</w:t>
      </w:r>
    </w:p>
    <w:p w:rsidR="00277F13" w:rsidRDefault="00277F13" w:rsidP="00B65320">
      <w:pPr>
        <w:pStyle w:val="ListParagraph"/>
        <w:numPr>
          <w:ilvl w:val="0"/>
          <w:numId w:val="15"/>
        </w:numPr>
        <w:spacing w:after="0" w:line="240" w:lineRule="auto"/>
        <w:ind w:hanging="360"/>
        <w:rPr>
          <w:rFonts w:ascii="Times New Roman" w:hAnsi="Times New Roman"/>
          <w:sz w:val="24"/>
          <w:szCs w:val="24"/>
          <w:lang w:val="en-US"/>
        </w:rPr>
      </w:pPr>
      <w:r>
        <w:rPr>
          <w:rFonts w:ascii="Times New Roman" w:hAnsi="Times New Roman"/>
          <w:sz w:val="24"/>
          <w:szCs w:val="24"/>
          <w:lang w:val="en-US"/>
        </w:rPr>
        <w:t>Deployed back</w:t>
      </w:r>
      <w:r w:rsidR="00695612">
        <w:rPr>
          <w:rFonts w:ascii="Times New Roman" w:hAnsi="Times New Roman"/>
          <w:sz w:val="24"/>
          <w:szCs w:val="24"/>
          <w:lang w:val="en-US"/>
        </w:rPr>
        <w:t>end</w:t>
      </w:r>
      <w:r>
        <w:rPr>
          <w:rFonts w:ascii="Times New Roman" w:hAnsi="Times New Roman"/>
          <w:sz w:val="24"/>
          <w:szCs w:val="24"/>
          <w:lang w:val="en-US"/>
        </w:rPr>
        <w:t xml:space="preserve"> on Heroku</w:t>
      </w:r>
      <w:r w:rsidR="00131CE0">
        <w:rPr>
          <w:rFonts w:ascii="Times New Roman" w:hAnsi="Times New Roman"/>
          <w:sz w:val="24"/>
          <w:szCs w:val="24"/>
          <w:lang w:val="en-US"/>
        </w:rPr>
        <w:t xml:space="preserve"> (supports web sockets)</w:t>
      </w:r>
      <w:r>
        <w:rPr>
          <w:rFonts w:ascii="Times New Roman" w:hAnsi="Times New Roman"/>
          <w:sz w:val="24"/>
          <w:szCs w:val="24"/>
          <w:lang w:val="en-US"/>
        </w:rPr>
        <w:t xml:space="preserve"> and frontend on Netlify.</w:t>
      </w:r>
    </w:p>
    <w:p w:rsidR="008363F7" w:rsidRDefault="008363F7" w:rsidP="00B65320">
      <w:pPr>
        <w:pStyle w:val="ListParagraph"/>
        <w:numPr>
          <w:ilvl w:val="0"/>
          <w:numId w:val="15"/>
        </w:numPr>
        <w:spacing w:after="0" w:line="240" w:lineRule="auto"/>
        <w:ind w:hanging="360"/>
        <w:rPr>
          <w:rFonts w:ascii="Times New Roman" w:hAnsi="Times New Roman"/>
          <w:sz w:val="24"/>
          <w:szCs w:val="24"/>
          <w:lang w:val="en-US"/>
        </w:rPr>
      </w:pPr>
      <w:r>
        <w:rPr>
          <w:rFonts w:ascii="Times New Roman" w:hAnsi="Times New Roman"/>
          <w:sz w:val="24"/>
          <w:szCs w:val="24"/>
          <w:lang w:val="en-US"/>
        </w:rPr>
        <w:t>Collaborated with a fellow college studen</w:t>
      </w:r>
      <w:r w:rsidR="00E3443B">
        <w:rPr>
          <w:rFonts w:ascii="Times New Roman" w:hAnsi="Times New Roman"/>
          <w:sz w:val="24"/>
          <w:szCs w:val="24"/>
          <w:lang w:val="en-US"/>
        </w:rPr>
        <w:t>t</w:t>
      </w:r>
      <w:r>
        <w:rPr>
          <w:rFonts w:ascii="Times New Roman" w:hAnsi="Times New Roman"/>
          <w:sz w:val="24"/>
          <w:szCs w:val="24"/>
          <w:lang w:val="en-US"/>
        </w:rPr>
        <w:t>.</w:t>
      </w:r>
    </w:p>
    <w:p w:rsidR="00B65320" w:rsidRPr="00CF621E" w:rsidRDefault="00B65320" w:rsidP="00CF621E">
      <w:pPr>
        <w:pStyle w:val="ListParagraph"/>
        <w:spacing w:after="0" w:line="240" w:lineRule="auto"/>
        <w:rPr>
          <w:rFonts w:ascii="Times New Roman" w:hAnsi="Times New Roman"/>
          <w:sz w:val="24"/>
          <w:szCs w:val="24"/>
          <w:lang w:val="en-US"/>
        </w:rPr>
      </w:pPr>
    </w:p>
    <w:p w:rsidR="00564408" w:rsidRDefault="00564408" w:rsidP="00564408">
      <w:pPr>
        <w:spacing w:after="0" w:line="240" w:lineRule="auto"/>
        <w:rPr>
          <w:rFonts w:ascii="Times New Roman" w:hAnsi="Times New Roman"/>
          <w:sz w:val="24"/>
          <w:szCs w:val="24"/>
          <w:lang w:val="en-US"/>
        </w:rPr>
      </w:pPr>
      <w:hyperlink r:id="rId16" w:history="1">
        <w:proofErr w:type="spellStart"/>
        <w:r w:rsidRPr="003B26B8">
          <w:rPr>
            <w:rStyle w:val="Hyperlink"/>
            <w:rFonts w:ascii="Times New Roman" w:hAnsi="Times New Roman"/>
            <w:sz w:val="24"/>
            <w:szCs w:val="24"/>
            <w:lang w:val="en-US"/>
          </w:rPr>
          <w:t>gencomp</w:t>
        </w:r>
        <w:proofErr w:type="spellEnd"/>
      </w:hyperlink>
      <w:r>
        <w:rPr>
          <w:rFonts w:ascii="Times New Roman" w:hAnsi="Times New Roman"/>
          <w:sz w:val="24"/>
          <w:szCs w:val="24"/>
          <w:lang w:val="en-US"/>
        </w:rPr>
        <w:t xml:space="preserve"> </w:t>
      </w:r>
      <w:r w:rsidRPr="002E3B52">
        <w:rPr>
          <w:rFonts w:ascii="Times New Roman" w:hAnsi="Times New Roman"/>
          <w:sz w:val="24"/>
          <w:szCs w:val="24"/>
          <w:lang w:val="en-US"/>
        </w:rPr>
        <w:t xml:space="preserve">— </w:t>
      </w:r>
      <w:r>
        <w:rPr>
          <w:rFonts w:ascii="Times New Roman" w:hAnsi="Times New Roman"/>
          <w:sz w:val="24"/>
          <w:szCs w:val="24"/>
          <w:lang w:val="en-US"/>
        </w:rPr>
        <w:t xml:space="preserve">(2022) </w:t>
      </w:r>
      <w:proofErr w:type="spellStart"/>
      <w:r>
        <w:rPr>
          <w:rFonts w:ascii="Times New Roman" w:hAnsi="Times New Roman"/>
          <w:sz w:val="24"/>
          <w:szCs w:val="24"/>
          <w:lang w:val="en-US"/>
        </w:rPr>
        <w:t>VSCode</w:t>
      </w:r>
      <w:proofErr w:type="spellEnd"/>
      <w:r>
        <w:rPr>
          <w:rFonts w:ascii="Times New Roman" w:hAnsi="Times New Roman"/>
          <w:sz w:val="24"/>
          <w:szCs w:val="24"/>
          <w:lang w:val="en-US"/>
        </w:rPr>
        <w:t xml:space="preserve"> Extension </w:t>
      </w:r>
      <w:r w:rsidRPr="00F23E5B">
        <w:rPr>
          <w:rFonts w:ascii="Times New Roman" w:hAnsi="Times New Roman"/>
          <w:sz w:val="24"/>
          <w:szCs w:val="24"/>
          <w:lang w:val="en-US"/>
        </w:rPr>
        <w:t xml:space="preserve">that generates new </w:t>
      </w:r>
      <w:r>
        <w:rPr>
          <w:rFonts w:ascii="Times New Roman" w:hAnsi="Times New Roman"/>
          <w:sz w:val="24"/>
          <w:szCs w:val="24"/>
          <w:lang w:val="en-US"/>
        </w:rPr>
        <w:t>React C</w:t>
      </w:r>
      <w:r w:rsidRPr="00F23E5B">
        <w:rPr>
          <w:rFonts w:ascii="Times New Roman" w:hAnsi="Times New Roman"/>
          <w:sz w:val="24"/>
          <w:szCs w:val="24"/>
          <w:lang w:val="en-US"/>
        </w:rPr>
        <w:t>omponent from selected code.</w:t>
      </w:r>
    </w:p>
    <w:p w:rsidR="0033701F" w:rsidRDefault="00F175BA">
      <w:pPr>
        <w:pStyle w:val="ListParagraph"/>
        <w:numPr>
          <w:ilvl w:val="0"/>
          <w:numId w:val="15"/>
        </w:numPr>
        <w:spacing w:after="0" w:line="240" w:lineRule="auto"/>
        <w:ind w:hanging="360"/>
        <w:rPr>
          <w:rFonts w:ascii="Times New Roman" w:hAnsi="Times New Roman"/>
          <w:sz w:val="24"/>
          <w:szCs w:val="24"/>
          <w:lang w:val="en-US"/>
        </w:rPr>
      </w:pPr>
      <w:r>
        <w:rPr>
          <w:rFonts w:ascii="Times New Roman" w:hAnsi="Times New Roman"/>
          <w:sz w:val="24"/>
          <w:szCs w:val="24"/>
          <w:lang w:val="en-US"/>
        </w:rPr>
        <w:t>Composed</w:t>
      </w:r>
      <w:r w:rsidR="00546631">
        <w:rPr>
          <w:rFonts w:ascii="Times New Roman" w:hAnsi="Times New Roman"/>
          <w:sz w:val="24"/>
          <w:szCs w:val="24"/>
          <w:lang w:val="en-US"/>
        </w:rPr>
        <w:t xml:space="preserve"> an entire </w:t>
      </w:r>
      <w:proofErr w:type="spellStart"/>
      <w:r w:rsidR="00546631">
        <w:rPr>
          <w:rFonts w:ascii="Times New Roman" w:hAnsi="Times New Roman"/>
          <w:sz w:val="24"/>
          <w:szCs w:val="24"/>
          <w:lang w:val="en-US"/>
        </w:rPr>
        <w:t>VSCode</w:t>
      </w:r>
      <w:proofErr w:type="spellEnd"/>
      <w:r w:rsidR="00546631">
        <w:rPr>
          <w:rFonts w:ascii="Times New Roman" w:hAnsi="Times New Roman"/>
          <w:sz w:val="24"/>
          <w:szCs w:val="24"/>
          <w:lang w:val="en-US"/>
        </w:rPr>
        <w:t xml:space="preserve"> </w:t>
      </w:r>
      <w:r w:rsidR="00A9551F">
        <w:rPr>
          <w:rFonts w:ascii="Times New Roman" w:hAnsi="Times New Roman"/>
          <w:sz w:val="24"/>
          <w:szCs w:val="24"/>
          <w:lang w:val="en-US"/>
        </w:rPr>
        <w:t>E</w:t>
      </w:r>
      <w:r w:rsidR="00546631">
        <w:rPr>
          <w:rFonts w:ascii="Times New Roman" w:hAnsi="Times New Roman"/>
          <w:sz w:val="24"/>
          <w:szCs w:val="24"/>
          <w:lang w:val="en-US"/>
        </w:rPr>
        <w:t>xtension that could potentially help millions of new React users.</w:t>
      </w:r>
    </w:p>
    <w:p w:rsidR="00A9551F" w:rsidRDefault="00702E77">
      <w:pPr>
        <w:pStyle w:val="ListParagraph"/>
        <w:numPr>
          <w:ilvl w:val="0"/>
          <w:numId w:val="15"/>
        </w:numPr>
        <w:spacing w:after="0" w:line="240" w:lineRule="auto"/>
        <w:ind w:hanging="360"/>
        <w:rPr>
          <w:rFonts w:ascii="Times New Roman" w:hAnsi="Times New Roman"/>
          <w:sz w:val="24"/>
          <w:szCs w:val="24"/>
          <w:lang w:val="en-US"/>
        </w:rPr>
      </w:pPr>
      <w:r>
        <w:rPr>
          <w:rFonts w:ascii="Times New Roman" w:hAnsi="Times New Roman"/>
          <w:sz w:val="24"/>
          <w:szCs w:val="24"/>
          <w:lang w:val="en-US"/>
        </w:rPr>
        <w:t>Implemented a CI system that automatically publishes GitHub Repository to Visual Studio’s Marketplace.</w:t>
      </w:r>
    </w:p>
    <w:p w:rsidR="0054610E" w:rsidRDefault="0018569E" w:rsidP="009278D4">
      <w:pPr>
        <w:pStyle w:val="ListParagraph"/>
        <w:numPr>
          <w:ilvl w:val="0"/>
          <w:numId w:val="15"/>
        </w:numPr>
        <w:spacing w:after="0" w:line="240" w:lineRule="auto"/>
        <w:ind w:hanging="360"/>
        <w:rPr>
          <w:rFonts w:ascii="Times New Roman" w:hAnsi="Times New Roman"/>
          <w:sz w:val="24"/>
          <w:szCs w:val="24"/>
          <w:lang w:val="en-US"/>
        </w:rPr>
      </w:pPr>
      <w:r>
        <w:rPr>
          <w:rFonts w:ascii="Times New Roman" w:hAnsi="Times New Roman"/>
          <w:sz w:val="24"/>
          <w:szCs w:val="24"/>
          <w:lang w:val="en-US"/>
        </w:rPr>
        <w:t xml:space="preserve">Used </w:t>
      </w:r>
      <w:proofErr w:type="spellStart"/>
      <w:r w:rsidR="00D53DB7">
        <w:rPr>
          <w:rFonts w:ascii="Times New Roman" w:hAnsi="Times New Roman"/>
          <w:sz w:val="24"/>
          <w:szCs w:val="24"/>
          <w:lang w:val="en-US"/>
        </w:rPr>
        <w:t>VSCode</w:t>
      </w:r>
      <w:proofErr w:type="spellEnd"/>
      <w:r>
        <w:rPr>
          <w:rFonts w:ascii="Times New Roman" w:hAnsi="Times New Roman"/>
          <w:sz w:val="24"/>
          <w:szCs w:val="24"/>
          <w:lang w:val="en-US"/>
        </w:rPr>
        <w:t xml:space="preserve"> API to create custom commands, and menus on </w:t>
      </w:r>
      <w:proofErr w:type="spellStart"/>
      <w:r>
        <w:rPr>
          <w:rFonts w:ascii="Times New Roman" w:hAnsi="Times New Roman"/>
          <w:sz w:val="24"/>
          <w:szCs w:val="24"/>
          <w:lang w:val="en-US"/>
        </w:rPr>
        <w:t>VSCode</w:t>
      </w:r>
      <w:proofErr w:type="spellEnd"/>
      <w:r>
        <w:rPr>
          <w:rFonts w:ascii="Times New Roman" w:hAnsi="Times New Roman"/>
          <w:sz w:val="24"/>
          <w:szCs w:val="24"/>
          <w:lang w:val="en-US"/>
        </w:rPr>
        <w:t>.</w:t>
      </w:r>
    </w:p>
    <w:p w:rsidR="007B1C0B" w:rsidRDefault="007B1C0B" w:rsidP="007B1C0B">
      <w:pPr>
        <w:pStyle w:val="ListParagraph"/>
        <w:spacing w:after="0" w:line="240" w:lineRule="auto"/>
        <w:ind w:left="0"/>
        <w:rPr>
          <w:rFonts w:ascii="Times New Roman" w:hAnsi="Times New Roman"/>
          <w:sz w:val="24"/>
          <w:szCs w:val="24"/>
          <w:lang w:val="en-US"/>
        </w:rPr>
      </w:pPr>
    </w:p>
    <w:p w:rsidR="00E23CDE" w:rsidRDefault="00E23CDE" w:rsidP="00E23CDE">
      <w:pPr>
        <w:spacing w:after="0" w:line="240" w:lineRule="auto"/>
        <w:rPr>
          <w:rFonts w:ascii="Times New Roman" w:hAnsi="Times New Roman"/>
          <w:sz w:val="24"/>
          <w:szCs w:val="24"/>
          <w:lang w:val="en-US"/>
        </w:rPr>
      </w:pPr>
      <w:proofErr w:type="spellStart"/>
      <w:r>
        <w:rPr>
          <w:rFonts w:ascii="Times New Roman" w:hAnsi="Times New Roman"/>
          <w:sz w:val="24"/>
          <w:szCs w:val="24"/>
          <w:lang w:val="en-US"/>
        </w:rPr>
        <w:t>kaldereta</w:t>
      </w:r>
      <w:proofErr w:type="spellEnd"/>
      <w:r>
        <w:rPr>
          <w:rFonts w:ascii="Times New Roman" w:hAnsi="Times New Roman"/>
          <w:sz w:val="24"/>
          <w:szCs w:val="24"/>
          <w:lang w:val="en-US"/>
        </w:rPr>
        <w:t xml:space="preserve"> </w:t>
      </w:r>
      <w:r w:rsidRPr="002E3B52">
        <w:rPr>
          <w:rFonts w:ascii="Times New Roman" w:hAnsi="Times New Roman"/>
          <w:sz w:val="24"/>
          <w:szCs w:val="24"/>
          <w:lang w:val="en-US"/>
        </w:rPr>
        <w:t xml:space="preserve">— </w:t>
      </w:r>
      <w:r>
        <w:rPr>
          <w:rFonts w:ascii="Times New Roman" w:hAnsi="Times New Roman"/>
          <w:sz w:val="24"/>
          <w:szCs w:val="24"/>
          <w:lang w:val="en-US"/>
        </w:rPr>
        <w:t>(202</w:t>
      </w:r>
      <w:r w:rsidR="00E40B0E">
        <w:rPr>
          <w:rFonts w:ascii="Times New Roman" w:hAnsi="Times New Roman"/>
          <w:sz w:val="24"/>
          <w:szCs w:val="24"/>
          <w:lang w:val="en-US"/>
        </w:rPr>
        <w:t>1</w:t>
      </w:r>
      <w:r>
        <w:rPr>
          <w:rFonts w:ascii="Times New Roman" w:hAnsi="Times New Roman"/>
          <w:sz w:val="24"/>
          <w:szCs w:val="24"/>
          <w:lang w:val="en-US"/>
        </w:rPr>
        <w:t>) Unsigned Kernel Mode Driver that does memory modifications</w:t>
      </w:r>
      <w:r w:rsidRPr="00F23E5B">
        <w:rPr>
          <w:rFonts w:ascii="Times New Roman" w:hAnsi="Times New Roman"/>
          <w:sz w:val="24"/>
          <w:szCs w:val="24"/>
          <w:lang w:val="en-US"/>
        </w:rPr>
        <w:t>.</w:t>
      </w:r>
    </w:p>
    <w:p w:rsidR="00E23CDE" w:rsidRDefault="00202C44" w:rsidP="00E23CDE">
      <w:pPr>
        <w:pStyle w:val="ListParagraph"/>
        <w:numPr>
          <w:ilvl w:val="0"/>
          <w:numId w:val="15"/>
        </w:numPr>
        <w:spacing w:after="0" w:line="240" w:lineRule="auto"/>
        <w:ind w:hanging="360"/>
        <w:rPr>
          <w:rFonts w:ascii="Times New Roman" w:hAnsi="Times New Roman"/>
          <w:sz w:val="24"/>
          <w:szCs w:val="24"/>
          <w:lang w:val="en-US"/>
        </w:rPr>
      </w:pPr>
      <w:r>
        <w:rPr>
          <w:rFonts w:ascii="Times New Roman" w:hAnsi="Times New Roman"/>
          <w:sz w:val="24"/>
          <w:szCs w:val="24"/>
          <w:lang w:val="en-US"/>
        </w:rPr>
        <w:t xml:space="preserve">Created an Unsigned Windows Driver </w:t>
      </w:r>
      <w:r w:rsidR="00C13E99">
        <w:rPr>
          <w:rFonts w:ascii="Times New Roman" w:hAnsi="Times New Roman"/>
          <w:sz w:val="24"/>
          <w:szCs w:val="24"/>
          <w:lang w:val="en-US"/>
        </w:rPr>
        <w:t>that can read/write</w:t>
      </w:r>
      <w:r w:rsidR="00404716">
        <w:rPr>
          <w:rFonts w:ascii="Times New Roman" w:hAnsi="Times New Roman"/>
          <w:sz w:val="24"/>
          <w:szCs w:val="24"/>
          <w:lang w:val="en-US"/>
        </w:rPr>
        <w:t>, allocate, and free</w:t>
      </w:r>
      <w:r w:rsidR="00C13E99">
        <w:rPr>
          <w:rFonts w:ascii="Times New Roman" w:hAnsi="Times New Roman"/>
          <w:sz w:val="24"/>
          <w:szCs w:val="24"/>
          <w:lang w:val="en-US"/>
        </w:rPr>
        <w:t xml:space="preserve"> </w:t>
      </w:r>
      <w:r w:rsidR="00994EB1">
        <w:rPr>
          <w:rFonts w:ascii="Times New Roman" w:hAnsi="Times New Roman"/>
          <w:sz w:val="24"/>
          <w:szCs w:val="24"/>
          <w:lang w:val="en-US"/>
        </w:rPr>
        <w:t>a process’ memory</w:t>
      </w:r>
      <w:r w:rsidR="00C13E99">
        <w:rPr>
          <w:rFonts w:ascii="Times New Roman" w:hAnsi="Times New Roman"/>
          <w:sz w:val="24"/>
          <w:szCs w:val="24"/>
          <w:lang w:val="en-US"/>
        </w:rPr>
        <w:t>.</w:t>
      </w:r>
    </w:p>
    <w:p w:rsidR="00441223" w:rsidRDefault="00441223" w:rsidP="00E23CDE">
      <w:pPr>
        <w:pStyle w:val="ListParagraph"/>
        <w:numPr>
          <w:ilvl w:val="0"/>
          <w:numId w:val="15"/>
        </w:numPr>
        <w:spacing w:after="0" w:line="240" w:lineRule="auto"/>
        <w:ind w:hanging="360"/>
        <w:rPr>
          <w:rFonts w:ascii="Times New Roman" w:hAnsi="Times New Roman"/>
          <w:sz w:val="24"/>
          <w:szCs w:val="24"/>
          <w:lang w:val="en-US"/>
        </w:rPr>
      </w:pPr>
      <w:r>
        <w:rPr>
          <w:rFonts w:ascii="Times New Roman" w:hAnsi="Times New Roman"/>
          <w:sz w:val="24"/>
          <w:szCs w:val="24"/>
          <w:lang w:val="en-US"/>
        </w:rPr>
        <w:t>Connected driver with user mode window applications by hooking a window function</w:t>
      </w:r>
      <w:r w:rsidR="00E231A2">
        <w:rPr>
          <w:rFonts w:ascii="Times New Roman" w:hAnsi="Times New Roman"/>
          <w:sz w:val="24"/>
          <w:szCs w:val="24"/>
          <w:lang w:val="en-US"/>
        </w:rPr>
        <w:t>.</w:t>
      </w:r>
    </w:p>
    <w:p w:rsidR="00E40B0E" w:rsidRDefault="002A6FEF" w:rsidP="00E23CDE">
      <w:pPr>
        <w:pStyle w:val="ListParagraph"/>
        <w:numPr>
          <w:ilvl w:val="0"/>
          <w:numId w:val="15"/>
        </w:numPr>
        <w:spacing w:after="0" w:line="240" w:lineRule="auto"/>
        <w:ind w:hanging="360"/>
        <w:rPr>
          <w:rFonts w:ascii="Times New Roman" w:hAnsi="Times New Roman"/>
          <w:sz w:val="24"/>
          <w:szCs w:val="24"/>
          <w:lang w:val="en-US"/>
        </w:rPr>
      </w:pPr>
      <w:r>
        <w:rPr>
          <w:rFonts w:ascii="Times New Roman" w:hAnsi="Times New Roman"/>
          <w:sz w:val="24"/>
          <w:szCs w:val="24"/>
          <w:lang w:val="en-US"/>
        </w:rPr>
        <w:t>Built a sample program</w:t>
      </w:r>
      <w:r w:rsidR="00DD3974">
        <w:rPr>
          <w:rFonts w:ascii="Times New Roman" w:hAnsi="Times New Roman"/>
          <w:sz w:val="24"/>
          <w:szCs w:val="24"/>
          <w:lang w:val="en-US"/>
        </w:rPr>
        <w:t xml:space="preserve"> </w:t>
      </w:r>
      <w:r w:rsidR="009B2FF5">
        <w:rPr>
          <w:rFonts w:ascii="Times New Roman" w:hAnsi="Times New Roman"/>
          <w:sz w:val="24"/>
          <w:szCs w:val="24"/>
          <w:lang w:val="en-US"/>
        </w:rPr>
        <w:t xml:space="preserve">that can scan for memory patterns and inject </w:t>
      </w:r>
      <w:proofErr w:type="spellStart"/>
      <w:r w:rsidR="009B2FF5">
        <w:rPr>
          <w:rFonts w:ascii="Times New Roman" w:hAnsi="Times New Roman"/>
          <w:sz w:val="24"/>
          <w:szCs w:val="24"/>
          <w:lang w:val="en-US"/>
        </w:rPr>
        <w:t>dll</w:t>
      </w:r>
      <w:proofErr w:type="spellEnd"/>
      <w:r w:rsidR="009B2FF5">
        <w:rPr>
          <w:rFonts w:ascii="Times New Roman" w:hAnsi="Times New Roman"/>
          <w:sz w:val="24"/>
          <w:szCs w:val="24"/>
          <w:lang w:val="en-US"/>
        </w:rPr>
        <w:t xml:space="preserve"> files into a process.</w:t>
      </w:r>
    </w:p>
    <w:p w:rsidR="005A503C" w:rsidRDefault="005A503C" w:rsidP="00E23CDE">
      <w:pPr>
        <w:pStyle w:val="ListParagraph"/>
        <w:numPr>
          <w:ilvl w:val="0"/>
          <w:numId w:val="15"/>
        </w:numPr>
        <w:spacing w:after="0" w:line="240" w:lineRule="auto"/>
        <w:ind w:hanging="360"/>
        <w:rPr>
          <w:rFonts w:ascii="Times New Roman" w:hAnsi="Times New Roman"/>
          <w:sz w:val="24"/>
          <w:szCs w:val="24"/>
          <w:lang w:val="en-US"/>
        </w:rPr>
      </w:pPr>
      <w:r>
        <w:rPr>
          <w:rFonts w:ascii="Times New Roman" w:hAnsi="Times New Roman"/>
          <w:sz w:val="24"/>
          <w:szCs w:val="24"/>
          <w:lang w:val="en-US"/>
        </w:rPr>
        <w:t>Implemented mouse and keyboard</w:t>
      </w:r>
      <w:r w:rsidR="00C96C0C">
        <w:rPr>
          <w:rFonts w:ascii="Times New Roman" w:hAnsi="Times New Roman"/>
          <w:sz w:val="24"/>
          <w:szCs w:val="24"/>
          <w:lang w:val="en-US"/>
        </w:rPr>
        <w:t xml:space="preserve"> events</w:t>
      </w:r>
      <w:r>
        <w:rPr>
          <w:rFonts w:ascii="Times New Roman" w:hAnsi="Times New Roman"/>
          <w:sz w:val="24"/>
          <w:szCs w:val="24"/>
          <w:lang w:val="en-US"/>
        </w:rPr>
        <w:t xml:space="preserve"> simulation through kerne</w:t>
      </w:r>
      <w:r w:rsidR="00BF7B32">
        <w:rPr>
          <w:rFonts w:ascii="Times New Roman" w:hAnsi="Times New Roman"/>
          <w:sz w:val="24"/>
          <w:szCs w:val="24"/>
          <w:lang w:val="en-US"/>
        </w:rPr>
        <w:t>l</w:t>
      </w:r>
      <w:r>
        <w:rPr>
          <w:rFonts w:ascii="Times New Roman" w:hAnsi="Times New Roman"/>
          <w:sz w:val="24"/>
          <w:szCs w:val="24"/>
          <w:lang w:val="en-US"/>
        </w:rPr>
        <w:t>.</w:t>
      </w:r>
    </w:p>
    <w:p w:rsidR="00253258" w:rsidRDefault="00253258" w:rsidP="00791407">
      <w:pPr>
        <w:pStyle w:val="ListParagraph"/>
        <w:spacing w:after="0" w:line="240" w:lineRule="auto"/>
        <w:ind w:left="0"/>
        <w:rPr>
          <w:rFonts w:ascii="Times New Roman" w:hAnsi="Times New Roman"/>
          <w:b/>
          <w:sz w:val="32"/>
          <w:lang w:val="en-CA"/>
        </w:rPr>
      </w:pPr>
    </w:p>
    <w:p w:rsidR="00253258" w:rsidRDefault="00253258" w:rsidP="00253258">
      <w:pPr>
        <w:spacing w:after="0" w:line="240" w:lineRule="auto"/>
        <w:rPr>
          <w:rFonts w:ascii="Times New Roman" w:hAnsi="Times New Roman"/>
          <w:b/>
          <w:sz w:val="24"/>
          <w:szCs w:val="24"/>
          <w:lang w:val="en-PH"/>
        </w:rPr>
      </w:pPr>
      <w:r w:rsidRPr="00A71F9B">
        <w:rPr>
          <w:rFonts w:ascii="Times New Roman" w:hAnsi="Times New Roman"/>
          <w:b/>
          <w:sz w:val="32"/>
        </w:rPr>
        <w:t>EDUCATION</w:t>
      </w:r>
    </w:p>
    <w:tbl>
      <w:tblPr>
        <w:tblpPr w:leftFromText="180" w:rightFromText="180" w:vertAnchor="text" w:horzAnchor="margin" w:tblpY="27"/>
        <w:tblW w:w="109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7513"/>
        <w:gridCol w:w="3402"/>
      </w:tblGrid>
      <w:tr w:rsidR="00253258" w:rsidRPr="002E3B52">
        <w:tc>
          <w:tcPr>
            <w:tcW w:w="7513" w:type="dxa"/>
            <w:tcBorders>
              <w:top w:val="double" w:sz="4" w:space="0" w:color="auto"/>
              <w:left w:val="nil"/>
              <w:bottom w:val="nil"/>
              <w:right w:val="nil"/>
            </w:tcBorders>
            <w:shd w:val="clear" w:color="auto" w:fill="auto"/>
          </w:tcPr>
          <w:p w:rsidR="00253258" w:rsidRPr="002E3B52" w:rsidRDefault="00253258">
            <w:pPr>
              <w:spacing w:after="0" w:line="240" w:lineRule="auto"/>
              <w:contextualSpacing/>
              <w:rPr>
                <w:rFonts w:ascii="Times New Roman" w:hAnsi="Times New Roman"/>
                <w:bCs/>
                <w:sz w:val="24"/>
                <w:szCs w:val="24"/>
                <w:lang w:val="en-PH"/>
              </w:rPr>
            </w:pPr>
          </w:p>
          <w:p w:rsidR="00253258" w:rsidRPr="002E3B52" w:rsidRDefault="00253258">
            <w:pPr>
              <w:spacing w:after="0" w:line="240" w:lineRule="auto"/>
              <w:contextualSpacing/>
              <w:rPr>
                <w:rFonts w:ascii="Times New Roman" w:hAnsi="Times New Roman"/>
                <w:b/>
                <w:bCs/>
                <w:sz w:val="24"/>
                <w:szCs w:val="24"/>
                <w:lang w:val="en-PH"/>
              </w:rPr>
            </w:pPr>
            <w:r w:rsidRPr="002E3B52">
              <w:rPr>
                <w:rFonts w:ascii="Times New Roman" w:hAnsi="Times New Roman"/>
                <w:b/>
                <w:bCs/>
                <w:sz w:val="24"/>
                <w:szCs w:val="24"/>
                <w:lang w:val="en-PH"/>
              </w:rPr>
              <w:t>Diploma in Computer Studies</w:t>
            </w:r>
          </w:p>
          <w:p w:rsidR="00253258" w:rsidRPr="002E3B52" w:rsidRDefault="00253258">
            <w:pPr>
              <w:spacing w:after="0" w:line="240" w:lineRule="auto"/>
              <w:contextualSpacing/>
              <w:rPr>
                <w:rFonts w:ascii="Times New Roman" w:hAnsi="Times New Roman"/>
                <w:sz w:val="24"/>
                <w:szCs w:val="24"/>
                <w:lang w:val="en-PH"/>
              </w:rPr>
            </w:pPr>
            <w:r w:rsidRPr="002E3B52">
              <w:rPr>
                <w:rFonts w:ascii="Times New Roman" w:hAnsi="Times New Roman"/>
                <w:sz w:val="24"/>
                <w:szCs w:val="24"/>
                <w:lang w:val="en-PH"/>
              </w:rPr>
              <w:t>Langara College – Vancouver, BC</w:t>
            </w:r>
          </w:p>
          <w:p w:rsidR="00253258" w:rsidRPr="002E3B52" w:rsidRDefault="00253258">
            <w:pPr>
              <w:spacing w:after="0" w:line="240" w:lineRule="auto"/>
              <w:contextualSpacing/>
              <w:rPr>
                <w:rFonts w:ascii="Times New Roman" w:hAnsi="Times New Roman"/>
                <w:sz w:val="24"/>
                <w:szCs w:val="24"/>
                <w:lang w:val="en-PH"/>
              </w:rPr>
            </w:pPr>
            <w:r w:rsidRPr="002E3B52">
              <w:rPr>
                <w:rFonts w:ascii="Times New Roman" w:hAnsi="Times New Roman"/>
                <w:sz w:val="24"/>
                <w:szCs w:val="24"/>
                <w:lang w:val="en-PH"/>
              </w:rPr>
              <w:t>Cumulative GPA: 3.79/4.33</w:t>
            </w:r>
          </w:p>
          <w:p w:rsidR="00253258" w:rsidRDefault="00253258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2E3B52">
              <w:rPr>
                <w:rFonts w:ascii="Times New Roman" w:hAnsi="Times New Roman"/>
                <w:sz w:val="24"/>
                <w:szCs w:val="24"/>
                <w:lang w:val="en-US"/>
              </w:rPr>
              <w:t>Awards: Dean’s Honor Roll, 3 Terms</w:t>
            </w:r>
          </w:p>
          <w:p w:rsidR="00253258" w:rsidRPr="002E3B52" w:rsidRDefault="00253258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</w:tc>
        <w:tc>
          <w:tcPr>
            <w:tcW w:w="3402" w:type="dxa"/>
            <w:tcBorders>
              <w:top w:val="double" w:sz="4" w:space="0" w:color="auto"/>
              <w:left w:val="nil"/>
              <w:bottom w:val="nil"/>
              <w:right w:val="nil"/>
            </w:tcBorders>
            <w:shd w:val="clear" w:color="auto" w:fill="auto"/>
          </w:tcPr>
          <w:p w:rsidR="00253258" w:rsidRPr="002E3B52" w:rsidRDefault="00253258">
            <w:pPr>
              <w:spacing w:after="0" w:line="240" w:lineRule="auto"/>
              <w:contextualSpacing/>
              <w:jc w:val="right"/>
              <w:rPr>
                <w:rFonts w:ascii="Times New Roman" w:hAnsi="Times New Roman"/>
                <w:b/>
                <w:sz w:val="24"/>
                <w:szCs w:val="24"/>
                <w:lang w:val="en-PH"/>
              </w:rPr>
            </w:pPr>
          </w:p>
          <w:p w:rsidR="00253258" w:rsidRPr="002E3B52" w:rsidRDefault="00253258">
            <w:pPr>
              <w:spacing w:after="0" w:line="240" w:lineRule="auto"/>
              <w:contextualSpacing/>
              <w:jc w:val="right"/>
              <w:rPr>
                <w:rFonts w:ascii="Times New Roman" w:hAnsi="Times New Roman"/>
                <w:sz w:val="24"/>
                <w:szCs w:val="24"/>
                <w:lang w:val="en-PH"/>
              </w:rPr>
            </w:pPr>
            <w:r w:rsidRPr="002E3B52">
              <w:rPr>
                <w:rFonts w:ascii="Times New Roman" w:hAnsi="Times New Roman"/>
                <w:sz w:val="24"/>
                <w:szCs w:val="24"/>
                <w:lang w:val="en-PH"/>
              </w:rPr>
              <w:t>September 2020 – August 2022</w:t>
            </w:r>
          </w:p>
        </w:tc>
      </w:tr>
    </w:tbl>
    <w:p w:rsidR="009011DE" w:rsidRDefault="009011DE" w:rsidP="009011DE">
      <w:pPr>
        <w:spacing w:after="0" w:line="240" w:lineRule="auto"/>
        <w:rPr>
          <w:rFonts w:ascii="Times New Roman" w:hAnsi="Times New Roman"/>
          <w:b/>
          <w:sz w:val="24"/>
          <w:szCs w:val="24"/>
          <w:lang w:val="en-PH"/>
        </w:rPr>
      </w:pPr>
      <w:r>
        <w:rPr>
          <w:rFonts w:ascii="Times New Roman" w:hAnsi="Times New Roman"/>
          <w:b/>
          <w:sz w:val="32"/>
        </w:rPr>
        <w:t>REFERE</w:t>
      </w:r>
      <w:r w:rsidR="00B1674A">
        <w:rPr>
          <w:rFonts w:ascii="Times New Roman" w:hAnsi="Times New Roman"/>
          <w:b/>
          <w:sz w:val="32"/>
        </w:rPr>
        <w:t>N</w:t>
      </w:r>
      <w:r>
        <w:rPr>
          <w:rFonts w:ascii="Times New Roman" w:hAnsi="Times New Roman"/>
          <w:b/>
          <w:sz w:val="32"/>
        </w:rPr>
        <w:t>CE</w:t>
      </w:r>
      <w:r w:rsidR="00B84A4C">
        <w:rPr>
          <w:rFonts w:ascii="Times New Roman" w:hAnsi="Times New Roman"/>
          <w:b/>
          <w:sz w:val="32"/>
        </w:rPr>
        <w:t>(</w:t>
      </w:r>
      <w:r w:rsidR="00791FD1">
        <w:rPr>
          <w:rFonts w:ascii="Times New Roman" w:hAnsi="Times New Roman"/>
          <w:b/>
          <w:sz w:val="32"/>
        </w:rPr>
        <w:t>s</w:t>
      </w:r>
      <w:r w:rsidR="00B84A4C">
        <w:rPr>
          <w:rFonts w:ascii="Times New Roman" w:hAnsi="Times New Roman"/>
          <w:b/>
          <w:sz w:val="32"/>
        </w:rPr>
        <w:t>)</w:t>
      </w:r>
    </w:p>
    <w:tbl>
      <w:tblPr>
        <w:tblpPr w:leftFromText="180" w:rightFromText="180" w:vertAnchor="text" w:horzAnchor="margin" w:tblpY="27"/>
        <w:tblW w:w="109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637"/>
        <w:gridCol w:w="5278"/>
      </w:tblGrid>
      <w:tr w:rsidR="009011DE" w:rsidRPr="002E3B52" w:rsidTr="00430B50">
        <w:tc>
          <w:tcPr>
            <w:tcW w:w="5637" w:type="dxa"/>
            <w:tcBorders>
              <w:top w:val="double" w:sz="4" w:space="0" w:color="auto"/>
              <w:left w:val="nil"/>
              <w:bottom w:val="nil"/>
              <w:right w:val="nil"/>
            </w:tcBorders>
            <w:shd w:val="clear" w:color="auto" w:fill="auto"/>
          </w:tcPr>
          <w:p w:rsidR="009011DE" w:rsidRPr="002E3B52" w:rsidRDefault="009011DE">
            <w:pPr>
              <w:spacing w:after="0" w:line="240" w:lineRule="auto"/>
              <w:contextualSpacing/>
              <w:rPr>
                <w:rFonts w:ascii="Times New Roman" w:hAnsi="Times New Roman"/>
                <w:bCs/>
                <w:sz w:val="24"/>
                <w:szCs w:val="24"/>
                <w:lang w:val="en-PH"/>
              </w:rPr>
            </w:pPr>
          </w:p>
          <w:p w:rsidR="009011DE" w:rsidRPr="00450973" w:rsidRDefault="00450973">
            <w:pPr>
              <w:spacing w:after="0" w:line="240" w:lineRule="auto"/>
              <w:contextualSpacing/>
              <w:rPr>
                <w:rFonts w:ascii="Times New Roman" w:hAnsi="Times New Roman"/>
                <w:b/>
                <w:bCs/>
                <w:sz w:val="24"/>
                <w:szCs w:val="24"/>
                <w:lang w:val="en-PH"/>
              </w:rPr>
            </w:pPr>
            <w:r w:rsidRPr="00450973">
              <w:rPr>
                <w:rFonts w:ascii="Times New Roman" w:hAnsi="Times New Roman"/>
                <w:b/>
                <w:bCs/>
                <w:sz w:val="24"/>
                <w:szCs w:val="24"/>
                <w:lang w:val="en-PH"/>
              </w:rPr>
              <w:t>Nathan Lau</w:t>
            </w:r>
          </w:p>
          <w:p w:rsidR="009011DE" w:rsidRPr="00450973" w:rsidRDefault="00450973">
            <w:pPr>
              <w:spacing w:after="0" w:line="240" w:lineRule="auto"/>
              <w:contextualSpacing/>
              <w:rPr>
                <w:rFonts w:ascii="Times New Roman" w:hAnsi="Times New Roman"/>
                <w:sz w:val="24"/>
                <w:szCs w:val="24"/>
                <w:lang w:val="en-PH"/>
              </w:rPr>
            </w:pPr>
            <w:r w:rsidRPr="00450973">
              <w:rPr>
                <w:rFonts w:ascii="Times New Roman" w:hAnsi="Times New Roman"/>
                <w:sz w:val="24"/>
                <w:szCs w:val="24"/>
                <w:lang w:val="en-PH"/>
              </w:rPr>
              <w:t>CEO/Founder</w:t>
            </w:r>
            <w:r w:rsidR="00F21CE9">
              <w:rPr>
                <w:rFonts w:ascii="Times New Roman" w:hAnsi="Times New Roman"/>
                <w:sz w:val="24"/>
                <w:szCs w:val="24"/>
                <w:lang w:val="en-PH"/>
              </w:rPr>
              <w:t xml:space="preserve"> at Ambition</w:t>
            </w:r>
          </w:p>
          <w:p w:rsidR="00F21CE9" w:rsidRDefault="004167D6" w:rsidP="00F40644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en-PH"/>
              </w:rPr>
            </w:pPr>
            <w:hyperlink r:id="rId17" w:history="1">
              <w:r w:rsidR="00F21CE9" w:rsidRPr="004167D6">
                <w:rPr>
                  <w:rStyle w:val="Hyperlink"/>
                  <w:rFonts w:ascii="Times New Roman" w:hAnsi="Times New Roman"/>
                  <w:sz w:val="24"/>
                  <w:szCs w:val="24"/>
                  <w:lang w:val="en-PH"/>
                </w:rPr>
                <w:t>https://ambition.so/</w:t>
              </w:r>
            </w:hyperlink>
          </w:p>
          <w:p w:rsidR="009011DE" w:rsidRPr="002E3B52" w:rsidRDefault="00F40644" w:rsidP="00F40644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/>
                <w:sz w:val="24"/>
                <w:szCs w:val="24"/>
                <w:lang w:val="en-US"/>
              </w:rPr>
              <w:t>+1 (</w:t>
            </w:r>
            <w:r>
              <w:rPr>
                <w:rFonts w:ascii="Times New Roman" w:hAnsi="Times New Roman"/>
                <w:lang w:val="en-US"/>
              </w:rPr>
              <w:t>778) 929-6828</w:t>
            </w:r>
          </w:p>
        </w:tc>
        <w:tc>
          <w:tcPr>
            <w:tcW w:w="5278" w:type="dxa"/>
            <w:tcBorders>
              <w:top w:val="double" w:sz="4" w:space="0" w:color="auto"/>
              <w:left w:val="nil"/>
              <w:bottom w:val="nil"/>
              <w:right w:val="nil"/>
            </w:tcBorders>
            <w:shd w:val="clear" w:color="auto" w:fill="auto"/>
          </w:tcPr>
          <w:p w:rsidR="009011DE" w:rsidRPr="002E3B52" w:rsidRDefault="009011DE">
            <w:pPr>
              <w:spacing w:after="0" w:line="240" w:lineRule="auto"/>
              <w:contextualSpacing/>
              <w:jc w:val="right"/>
              <w:rPr>
                <w:rFonts w:ascii="Times New Roman" w:hAnsi="Times New Roman"/>
                <w:b/>
                <w:sz w:val="24"/>
                <w:szCs w:val="24"/>
                <w:lang w:val="en-PH"/>
              </w:rPr>
            </w:pPr>
          </w:p>
          <w:p w:rsidR="009011DE" w:rsidRPr="002E3B52" w:rsidRDefault="009011DE">
            <w:pPr>
              <w:spacing w:after="0" w:line="240" w:lineRule="auto"/>
              <w:contextualSpacing/>
              <w:jc w:val="right"/>
              <w:rPr>
                <w:rFonts w:ascii="Times New Roman" w:hAnsi="Times New Roman"/>
                <w:sz w:val="24"/>
                <w:szCs w:val="24"/>
                <w:lang w:val="en-PH"/>
              </w:rPr>
            </w:pPr>
          </w:p>
        </w:tc>
      </w:tr>
    </w:tbl>
    <w:p w:rsidR="00253258" w:rsidRPr="009B7029" w:rsidRDefault="00253258" w:rsidP="00791407">
      <w:pPr>
        <w:pStyle w:val="ListParagraph"/>
        <w:spacing w:after="0" w:line="240" w:lineRule="auto"/>
        <w:ind w:left="0"/>
        <w:rPr>
          <w:rFonts w:ascii="Times New Roman" w:hAnsi="Times New Roman"/>
          <w:sz w:val="24"/>
          <w:szCs w:val="24"/>
          <w:lang w:val="en-US"/>
        </w:rPr>
      </w:pPr>
    </w:p>
    <w:sectPr w:rsidR="00253258" w:rsidRPr="009B7029" w:rsidSect="000B39E0">
      <w:headerReference w:type="even" r:id="rId18"/>
      <w:headerReference w:type="default" r:id="rId19"/>
      <w:footerReference w:type="even" r:id="rId20"/>
      <w:footerReference w:type="default" r:id="rId21"/>
      <w:headerReference w:type="first" r:id="rId22"/>
      <w:footerReference w:type="first" r:id="rId23"/>
      <w:pgSz w:w="12240" w:h="15840"/>
      <w:pgMar w:top="0" w:right="720" w:bottom="0" w:left="720" w:header="709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4C5AE1" w:rsidRDefault="004C5AE1" w:rsidP="00B80F83">
      <w:pPr>
        <w:spacing w:after="0" w:line="240" w:lineRule="auto"/>
      </w:pPr>
      <w:r>
        <w:separator/>
      </w:r>
    </w:p>
  </w:endnote>
  <w:endnote w:type="continuationSeparator" w:id="0">
    <w:p w:rsidR="004C5AE1" w:rsidRDefault="004C5AE1" w:rsidP="00B80F8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5372D0" w:rsidRDefault="005372D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5372D0" w:rsidRDefault="005372D0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5372D0" w:rsidRDefault="005372D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4C5AE1" w:rsidRDefault="004C5AE1" w:rsidP="00B80F83">
      <w:pPr>
        <w:spacing w:after="0" w:line="240" w:lineRule="auto"/>
      </w:pPr>
      <w:r>
        <w:separator/>
      </w:r>
    </w:p>
  </w:footnote>
  <w:footnote w:type="continuationSeparator" w:id="0">
    <w:p w:rsidR="004C5AE1" w:rsidRDefault="004C5AE1" w:rsidP="00B80F8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5372D0" w:rsidRDefault="005372D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B80F83" w:rsidRPr="002E3B52" w:rsidRDefault="00B80F83" w:rsidP="00B80F83">
    <w:pPr>
      <w:pStyle w:val="Header"/>
      <w:jc w:val="center"/>
      <w:rPr>
        <w:rFonts w:ascii="Times New Roman" w:hAnsi="Times New Roman"/>
        <w:b/>
        <w:color w:val="000000"/>
        <w:sz w:val="48"/>
        <w:szCs w:val="48"/>
      </w:rPr>
    </w:pPr>
    <w:r w:rsidRPr="002E3B52">
      <w:rPr>
        <w:rFonts w:ascii="Times New Roman" w:hAnsi="Times New Roman"/>
        <w:b/>
        <w:color w:val="000000"/>
        <w:sz w:val="48"/>
        <w:szCs w:val="48"/>
      </w:rPr>
      <w:t xml:space="preserve">STEPHEN </w:t>
    </w:r>
    <w:r w:rsidR="005F382F" w:rsidRPr="002E3B52">
      <w:rPr>
        <w:rFonts w:ascii="Times New Roman" w:hAnsi="Times New Roman"/>
        <w:b/>
        <w:color w:val="000000"/>
        <w:sz w:val="48"/>
        <w:szCs w:val="48"/>
      </w:rPr>
      <w:t xml:space="preserve">ALLEN P. </w:t>
    </w:r>
    <w:r w:rsidRPr="002E3B52">
      <w:rPr>
        <w:rFonts w:ascii="Times New Roman" w:hAnsi="Times New Roman"/>
        <w:b/>
        <w:color w:val="000000"/>
        <w:sz w:val="48"/>
        <w:szCs w:val="48"/>
      </w:rPr>
      <w:t>ASUNCION</w:t>
    </w:r>
  </w:p>
  <w:tbl>
    <w:tblPr>
      <w:tblW w:w="10915" w:type="dxa"/>
      <w:tblBorders>
        <w:top w:val="thickThinLargeGap" w:sz="24" w:space="0" w:color="auto"/>
        <w:insideH w:val="single" w:sz="12" w:space="0" w:color="auto"/>
        <w:insideV w:val="single" w:sz="12" w:space="0" w:color="auto"/>
      </w:tblBorders>
      <w:tblLook w:val="04A0" w:firstRow="1" w:lastRow="0" w:firstColumn="1" w:lastColumn="0" w:noHBand="0" w:noVBand="1"/>
    </w:tblPr>
    <w:tblGrid>
      <w:gridCol w:w="10915"/>
    </w:tblGrid>
    <w:tr w:rsidR="006D1D29" w:rsidRPr="002E3B52" w:rsidTr="002E3B52">
      <w:tc>
        <w:tcPr>
          <w:tcW w:w="10915" w:type="dxa"/>
          <w:tcBorders>
            <w:top w:val="thickThinLargeGap" w:sz="24" w:space="0" w:color="auto"/>
            <w:bottom w:val="nil"/>
            <w:right w:val="nil"/>
          </w:tcBorders>
          <w:shd w:val="clear" w:color="auto" w:fill="auto"/>
        </w:tcPr>
        <w:p w:rsidR="00B80F83" w:rsidRPr="002E3B52" w:rsidRDefault="00666279" w:rsidP="002E3B52">
          <w:pPr>
            <w:pStyle w:val="Header"/>
            <w:jc w:val="center"/>
            <w:rPr>
              <w:rFonts w:ascii="Times New Roman" w:hAnsi="Times New Roman"/>
              <w:color w:val="000000"/>
              <w:sz w:val="24"/>
              <w:szCs w:val="24"/>
              <w:lang w:val="en-PH"/>
            </w:rPr>
          </w:pPr>
          <w:r w:rsidRPr="002E3B52">
            <w:rPr>
              <w:rFonts w:ascii="Times New Roman" w:hAnsi="Times New Roman"/>
              <w:color w:val="000000"/>
              <w:sz w:val="24"/>
              <w:szCs w:val="24"/>
              <w:lang w:val="en-PH"/>
            </w:rPr>
            <w:t>64 Ave</w:t>
          </w:r>
          <w:r w:rsidR="00145581" w:rsidRPr="002E3B52">
            <w:rPr>
              <w:rFonts w:ascii="Times New Roman" w:hAnsi="Times New Roman"/>
              <w:color w:val="000000"/>
              <w:sz w:val="24"/>
              <w:szCs w:val="24"/>
              <w:lang w:val="en-PH"/>
            </w:rPr>
            <w:t>.</w:t>
          </w:r>
          <w:r w:rsidR="00B80F83" w:rsidRPr="002E3B52">
            <w:rPr>
              <w:rFonts w:ascii="Times New Roman" w:hAnsi="Times New Roman"/>
              <w:color w:val="000000"/>
              <w:sz w:val="24"/>
              <w:szCs w:val="24"/>
              <w:lang w:val="en-PH"/>
            </w:rPr>
            <w:t xml:space="preserve"> </w:t>
          </w:r>
          <w:r w:rsidRPr="002E3B52">
            <w:rPr>
              <w:rFonts w:ascii="Times New Roman" w:hAnsi="Times New Roman"/>
              <w:color w:val="000000"/>
              <w:sz w:val="24"/>
              <w:szCs w:val="24"/>
              <w:lang w:val="en-PH"/>
            </w:rPr>
            <w:t>Surrey</w:t>
          </w:r>
          <w:r w:rsidR="00B80F83" w:rsidRPr="002E3B52">
            <w:rPr>
              <w:rFonts w:ascii="Times New Roman" w:hAnsi="Times New Roman"/>
              <w:color w:val="000000"/>
              <w:sz w:val="24"/>
              <w:szCs w:val="24"/>
              <w:lang w:val="en-PH"/>
            </w:rPr>
            <w:t>, BC</w:t>
          </w:r>
          <w:r w:rsidR="00CB627C" w:rsidRPr="002E3B52">
            <w:rPr>
              <w:rFonts w:ascii="Times New Roman" w:hAnsi="Times New Roman"/>
              <w:color w:val="000000"/>
              <w:sz w:val="24"/>
              <w:szCs w:val="24"/>
              <w:lang w:val="en-PH"/>
            </w:rPr>
            <w:t>, Canada</w:t>
          </w:r>
          <w:r w:rsidR="00B80F83" w:rsidRPr="002E3B52">
            <w:rPr>
              <w:rFonts w:ascii="Times New Roman" w:hAnsi="Times New Roman"/>
              <w:color w:val="000000"/>
              <w:sz w:val="24"/>
              <w:szCs w:val="24"/>
              <w:lang w:val="en-PH"/>
            </w:rPr>
            <w:t xml:space="preserve"> ♦</w:t>
          </w:r>
          <w:r w:rsidR="00C83A55" w:rsidRPr="002E3B52">
            <w:rPr>
              <w:rFonts w:ascii="Times New Roman" w:hAnsi="Times New Roman"/>
              <w:color w:val="000000"/>
              <w:sz w:val="24"/>
              <w:szCs w:val="24"/>
              <w:lang w:val="en-PH"/>
            </w:rPr>
            <w:t xml:space="preserve"> +1 </w:t>
          </w:r>
          <w:r w:rsidR="00B80F83" w:rsidRPr="002E3B52">
            <w:rPr>
              <w:rFonts w:ascii="Times New Roman" w:hAnsi="Times New Roman"/>
              <w:color w:val="000000"/>
              <w:sz w:val="24"/>
              <w:szCs w:val="24"/>
              <w:lang w:val="en-PH"/>
            </w:rPr>
            <w:t>(604) 440-1225 ♦ stephenasuncion@</w:t>
          </w:r>
          <w:r w:rsidR="005B1420" w:rsidRPr="002E3B52">
            <w:rPr>
              <w:rFonts w:ascii="Times New Roman" w:hAnsi="Times New Roman"/>
              <w:color w:val="000000"/>
              <w:sz w:val="24"/>
              <w:szCs w:val="24"/>
              <w:lang w:val="en-PH"/>
            </w:rPr>
            <w:t>outlook</w:t>
          </w:r>
          <w:r w:rsidR="00B80F83" w:rsidRPr="002E3B52">
            <w:rPr>
              <w:rFonts w:ascii="Times New Roman" w:hAnsi="Times New Roman"/>
              <w:color w:val="000000"/>
              <w:sz w:val="24"/>
              <w:szCs w:val="24"/>
              <w:lang w:val="en-PH"/>
            </w:rPr>
            <w:t>.com</w:t>
          </w:r>
        </w:p>
      </w:tc>
    </w:tr>
  </w:tbl>
  <w:p w:rsidR="00B80F83" w:rsidRPr="002E3B52" w:rsidRDefault="000B39E0">
    <w:pPr>
      <w:pStyle w:val="Header"/>
      <w:rPr>
        <w:color w:val="000000"/>
      </w:rPr>
    </w:pPr>
    <w:r w:rsidRPr="002E3B52">
      <w:rPr>
        <w:color w:val="000000"/>
      </w:rPr>
      <w:t>Git</w:t>
    </w:r>
    <w:r w:rsidR="005372D0" w:rsidRPr="002E3B52">
      <w:rPr>
        <w:color w:val="000000"/>
      </w:rPr>
      <w:t>H</w:t>
    </w:r>
    <w:r w:rsidRPr="002E3B52">
      <w:rPr>
        <w:color w:val="000000"/>
      </w:rPr>
      <w:t xml:space="preserve">ub: </w:t>
    </w:r>
    <w:hyperlink r:id="rId1" w:history="1">
      <w:r w:rsidRPr="000B39E0">
        <w:rPr>
          <w:rStyle w:val="Hyperlink"/>
        </w:rPr>
        <w:t>https://github.com/stephenasuncionDEV</w:t>
      </w:r>
    </w:hyperlink>
    <w:r w:rsidRPr="002E3B52">
      <w:rPr>
        <w:color w:val="000000"/>
      </w:rPr>
      <w:t xml:space="preserve">                        LinkedIn: </w:t>
    </w:r>
    <w:hyperlink r:id="rId2" w:history="1">
      <w:r w:rsidRPr="000B39E0">
        <w:rPr>
          <w:rStyle w:val="Hyperlink"/>
        </w:rPr>
        <w:t>https://www.linkedin.com/in/stephenasuncion/</w:t>
      </w:r>
    </w:hyperlink>
  </w:p>
  <w:p w:rsidR="000B39E0" w:rsidRPr="002E3B52" w:rsidRDefault="000B39E0">
    <w:pPr>
      <w:pStyle w:val="Header"/>
      <w:rPr>
        <w:color w:val="000000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5372D0" w:rsidRDefault="005372D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F67BE6"/>
    <w:multiLevelType w:val="hybridMultilevel"/>
    <w:tmpl w:val="E350FDB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A61A85"/>
    <w:multiLevelType w:val="hybridMultilevel"/>
    <w:tmpl w:val="4BE295BA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1CB438C"/>
    <w:multiLevelType w:val="hybridMultilevel"/>
    <w:tmpl w:val="4CAA7BEA"/>
    <w:lvl w:ilvl="0" w:tplc="7AAEF88A">
      <w:start w:val="2020"/>
      <w:numFmt w:val="bullet"/>
      <w:lvlText w:val="-"/>
      <w:lvlJc w:val="left"/>
      <w:rPr>
        <w:rFonts w:ascii="Times New Roman" w:eastAsia="Calibri" w:hAnsi="Times New Roman" w:cs="Times New Roman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4E8230D"/>
    <w:multiLevelType w:val="hybridMultilevel"/>
    <w:tmpl w:val="C0703B0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9642DAC"/>
    <w:multiLevelType w:val="multilevel"/>
    <w:tmpl w:val="C40A49B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2981768B"/>
    <w:multiLevelType w:val="hybridMultilevel"/>
    <w:tmpl w:val="232A51EC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BFE5F68"/>
    <w:multiLevelType w:val="multilevel"/>
    <w:tmpl w:val="D87EE66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30DE74D9"/>
    <w:multiLevelType w:val="hybridMultilevel"/>
    <w:tmpl w:val="2F96FF4A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80C5F90"/>
    <w:multiLevelType w:val="multilevel"/>
    <w:tmpl w:val="B63EEA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3C2523CA"/>
    <w:multiLevelType w:val="multilevel"/>
    <w:tmpl w:val="4D0C519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44344368"/>
    <w:multiLevelType w:val="hybridMultilevel"/>
    <w:tmpl w:val="3F66B670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8703BC2"/>
    <w:multiLevelType w:val="multilevel"/>
    <w:tmpl w:val="6C94DC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5DB370CA"/>
    <w:multiLevelType w:val="hybridMultilevel"/>
    <w:tmpl w:val="D3F04EF6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70D2184"/>
    <w:multiLevelType w:val="hybridMultilevel"/>
    <w:tmpl w:val="14A4605C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B6D71EA"/>
    <w:multiLevelType w:val="hybridMultilevel"/>
    <w:tmpl w:val="49F006B4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118207670">
    <w:abstractNumId w:val="8"/>
  </w:num>
  <w:num w:numId="2" w16cid:durableId="770469671">
    <w:abstractNumId w:val="9"/>
  </w:num>
  <w:num w:numId="3" w16cid:durableId="93480009">
    <w:abstractNumId w:val="4"/>
  </w:num>
  <w:num w:numId="4" w16cid:durableId="342364820">
    <w:abstractNumId w:val="6"/>
  </w:num>
  <w:num w:numId="5" w16cid:durableId="1767073214">
    <w:abstractNumId w:val="11"/>
  </w:num>
  <w:num w:numId="6" w16cid:durableId="1734160992">
    <w:abstractNumId w:val="14"/>
  </w:num>
  <w:num w:numId="7" w16cid:durableId="1137836697">
    <w:abstractNumId w:val="7"/>
  </w:num>
  <w:num w:numId="8" w16cid:durableId="1480800404">
    <w:abstractNumId w:val="12"/>
  </w:num>
  <w:num w:numId="9" w16cid:durableId="987245641">
    <w:abstractNumId w:val="1"/>
  </w:num>
  <w:num w:numId="10" w16cid:durableId="984119400">
    <w:abstractNumId w:val="13"/>
  </w:num>
  <w:num w:numId="11" w16cid:durableId="317610290">
    <w:abstractNumId w:val="0"/>
  </w:num>
  <w:num w:numId="12" w16cid:durableId="198595481">
    <w:abstractNumId w:val="5"/>
  </w:num>
  <w:num w:numId="13" w16cid:durableId="1265378538">
    <w:abstractNumId w:val="10"/>
  </w:num>
  <w:num w:numId="14" w16cid:durableId="1405563270">
    <w:abstractNumId w:val="3"/>
  </w:num>
  <w:num w:numId="15" w16cid:durableId="65341798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6"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IzMjE2MbGwMDe2MLBQ0lEKTi0uzszPAykwrwUAdZpFkSwAAAA="/>
  </w:docVars>
  <w:rsids>
    <w:rsidRoot w:val="00F22E72"/>
    <w:rsid w:val="00014E19"/>
    <w:rsid w:val="0002278F"/>
    <w:rsid w:val="00025E0A"/>
    <w:rsid w:val="000318B6"/>
    <w:rsid w:val="00036B15"/>
    <w:rsid w:val="000372B4"/>
    <w:rsid w:val="000408C1"/>
    <w:rsid w:val="00055BAD"/>
    <w:rsid w:val="000602C8"/>
    <w:rsid w:val="000605D8"/>
    <w:rsid w:val="000618E5"/>
    <w:rsid w:val="00076E46"/>
    <w:rsid w:val="00080DA5"/>
    <w:rsid w:val="00085BA5"/>
    <w:rsid w:val="00086E24"/>
    <w:rsid w:val="000912ED"/>
    <w:rsid w:val="0009270F"/>
    <w:rsid w:val="000A0E05"/>
    <w:rsid w:val="000A1C70"/>
    <w:rsid w:val="000A7296"/>
    <w:rsid w:val="000B03DD"/>
    <w:rsid w:val="000B3285"/>
    <w:rsid w:val="000B39E0"/>
    <w:rsid w:val="000B5EE4"/>
    <w:rsid w:val="000C508C"/>
    <w:rsid w:val="000C6283"/>
    <w:rsid w:val="000D346B"/>
    <w:rsid w:val="000D3B79"/>
    <w:rsid w:val="000E11EC"/>
    <w:rsid w:val="000E1694"/>
    <w:rsid w:val="000E4423"/>
    <w:rsid w:val="000F1C0A"/>
    <w:rsid w:val="000F1F9B"/>
    <w:rsid w:val="000F236F"/>
    <w:rsid w:val="00100A46"/>
    <w:rsid w:val="00100CE6"/>
    <w:rsid w:val="001023B7"/>
    <w:rsid w:val="001113AA"/>
    <w:rsid w:val="00112300"/>
    <w:rsid w:val="00116362"/>
    <w:rsid w:val="00116D91"/>
    <w:rsid w:val="00120B0F"/>
    <w:rsid w:val="001303C3"/>
    <w:rsid w:val="00130E6C"/>
    <w:rsid w:val="00131966"/>
    <w:rsid w:val="00131CE0"/>
    <w:rsid w:val="0013235F"/>
    <w:rsid w:val="00136417"/>
    <w:rsid w:val="00136A8C"/>
    <w:rsid w:val="00143967"/>
    <w:rsid w:val="00144478"/>
    <w:rsid w:val="00145581"/>
    <w:rsid w:val="001570AB"/>
    <w:rsid w:val="001600C9"/>
    <w:rsid w:val="00164EA5"/>
    <w:rsid w:val="00166EB8"/>
    <w:rsid w:val="00167ABC"/>
    <w:rsid w:val="00172BCB"/>
    <w:rsid w:val="001743D7"/>
    <w:rsid w:val="001772BA"/>
    <w:rsid w:val="00177D33"/>
    <w:rsid w:val="0018271F"/>
    <w:rsid w:val="001854F7"/>
    <w:rsid w:val="0018569E"/>
    <w:rsid w:val="001905E9"/>
    <w:rsid w:val="00190C42"/>
    <w:rsid w:val="0019142B"/>
    <w:rsid w:val="00197CA5"/>
    <w:rsid w:val="001A3A0A"/>
    <w:rsid w:val="001B247D"/>
    <w:rsid w:val="001B3785"/>
    <w:rsid w:val="001B47BF"/>
    <w:rsid w:val="001C1349"/>
    <w:rsid w:val="001C4D5B"/>
    <w:rsid w:val="001D7356"/>
    <w:rsid w:val="001E1C79"/>
    <w:rsid w:val="001E5CC7"/>
    <w:rsid w:val="001E6BD7"/>
    <w:rsid w:val="001F19BE"/>
    <w:rsid w:val="00202C44"/>
    <w:rsid w:val="0020458E"/>
    <w:rsid w:val="00207247"/>
    <w:rsid w:val="002141B5"/>
    <w:rsid w:val="00220E8F"/>
    <w:rsid w:val="00221FDF"/>
    <w:rsid w:val="00223D93"/>
    <w:rsid w:val="0023096E"/>
    <w:rsid w:val="00236A2E"/>
    <w:rsid w:val="00243669"/>
    <w:rsid w:val="00247453"/>
    <w:rsid w:val="00252621"/>
    <w:rsid w:val="00253258"/>
    <w:rsid w:val="00262103"/>
    <w:rsid w:val="00263D3B"/>
    <w:rsid w:val="0027027E"/>
    <w:rsid w:val="00273F2B"/>
    <w:rsid w:val="00277F13"/>
    <w:rsid w:val="00280972"/>
    <w:rsid w:val="0028186D"/>
    <w:rsid w:val="00282D5D"/>
    <w:rsid w:val="00286ADE"/>
    <w:rsid w:val="00286E6A"/>
    <w:rsid w:val="002961E1"/>
    <w:rsid w:val="00297C56"/>
    <w:rsid w:val="002A068D"/>
    <w:rsid w:val="002A1E67"/>
    <w:rsid w:val="002A6FEF"/>
    <w:rsid w:val="002B5C0C"/>
    <w:rsid w:val="002B6675"/>
    <w:rsid w:val="002C2B3B"/>
    <w:rsid w:val="002C3331"/>
    <w:rsid w:val="002C3EA2"/>
    <w:rsid w:val="002C44C5"/>
    <w:rsid w:val="002C5597"/>
    <w:rsid w:val="002D12D3"/>
    <w:rsid w:val="002D2400"/>
    <w:rsid w:val="002D2407"/>
    <w:rsid w:val="002D5D78"/>
    <w:rsid w:val="002E3B52"/>
    <w:rsid w:val="002F3562"/>
    <w:rsid w:val="003001D7"/>
    <w:rsid w:val="00301635"/>
    <w:rsid w:val="00304004"/>
    <w:rsid w:val="00304364"/>
    <w:rsid w:val="003117F5"/>
    <w:rsid w:val="00312081"/>
    <w:rsid w:val="00320C3D"/>
    <w:rsid w:val="00320FCA"/>
    <w:rsid w:val="003222B3"/>
    <w:rsid w:val="003223F9"/>
    <w:rsid w:val="00324A6F"/>
    <w:rsid w:val="00331979"/>
    <w:rsid w:val="00332EB9"/>
    <w:rsid w:val="00334471"/>
    <w:rsid w:val="0033701F"/>
    <w:rsid w:val="00337F08"/>
    <w:rsid w:val="003442A0"/>
    <w:rsid w:val="00344C20"/>
    <w:rsid w:val="003463F0"/>
    <w:rsid w:val="0035643B"/>
    <w:rsid w:val="0036337A"/>
    <w:rsid w:val="003635B0"/>
    <w:rsid w:val="00365E30"/>
    <w:rsid w:val="00371AC1"/>
    <w:rsid w:val="00377AA6"/>
    <w:rsid w:val="00382357"/>
    <w:rsid w:val="003A0701"/>
    <w:rsid w:val="003A6383"/>
    <w:rsid w:val="003B26B8"/>
    <w:rsid w:val="003B36FD"/>
    <w:rsid w:val="003B6CD0"/>
    <w:rsid w:val="003C649A"/>
    <w:rsid w:val="003D5168"/>
    <w:rsid w:val="003E461C"/>
    <w:rsid w:val="003E4C1F"/>
    <w:rsid w:val="003F4C83"/>
    <w:rsid w:val="003F64F6"/>
    <w:rsid w:val="00404716"/>
    <w:rsid w:val="00412F4A"/>
    <w:rsid w:val="00413BFE"/>
    <w:rsid w:val="004157FF"/>
    <w:rsid w:val="004161AD"/>
    <w:rsid w:val="004167D6"/>
    <w:rsid w:val="004170F2"/>
    <w:rsid w:val="00417280"/>
    <w:rsid w:val="0042449A"/>
    <w:rsid w:val="00424772"/>
    <w:rsid w:val="0042516D"/>
    <w:rsid w:val="00430B50"/>
    <w:rsid w:val="004320C8"/>
    <w:rsid w:val="00432E17"/>
    <w:rsid w:val="00434CE5"/>
    <w:rsid w:val="0044011F"/>
    <w:rsid w:val="00441223"/>
    <w:rsid w:val="00442A39"/>
    <w:rsid w:val="00447307"/>
    <w:rsid w:val="00450973"/>
    <w:rsid w:val="004520D9"/>
    <w:rsid w:val="004557F9"/>
    <w:rsid w:val="00460EBD"/>
    <w:rsid w:val="00470136"/>
    <w:rsid w:val="0047077C"/>
    <w:rsid w:val="00473166"/>
    <w:rsid w:val="00474E42"/>
    <w:rsid w:val="004765AD"/>
    <w:rsid w:val="00477411"/>
    <w:rsid w:val="00494136"/>
    <w:rsid w:val="004A4496"/>
    <w:rsid w:val="004A729C"/>
    <w:rsid w:val="004A7478"/>
    <w:rsid w:val="004B6428"/>
    <w:rsid w:val="004C2DC5"/>
    <w:rsid w:val="004C5AE1"/>
    <w:rsid w:val="004D23B3"/>
    <w:rsid w:val="004D3AC2"/>
    <w:rsid w:val="004D7F86"/>
    <w:rsid w:val="004F055F"/>
    <w:rsid w:val="004F1AA2"/>
    <w:rsid w:val="004F1B53"/>
    <w:rsid w:val="004F35C2"/>
    <w:rsid w:val="0050120E"/>
    <w:rsid w:val="00502FFB"/>
    <w:rsid w:val="005058C9"/>
    <w:rsid w:val="0051007A"/>
    <w:rsid w:val="00515458"/>
    <w:rsid w:val="005156A6"/>
    <w:rsid w:val="005174C1"/>
    <w:rsid w:val="00522437"/>
    <w:rsid w:val="005241A4"/>
    <w:rsid w:val="005250D0"/>
    <w:rsid w:val="00526BD6"/>
    <w:rsid w:val="00530435"/>
    <w:rsid w:val="00531853"/>
    <w:rsid w:val="00531B77"/>
    <w:rsid w:val="00533EC3"/>
    <w:rsid w:val="005372D0"/>
    <w:rsid w:val="00540B0B"/>
    <w:rsid w:val="0054270A"/>
    <w:rsid w:val="005446F0"/>
    <w:rsid w:val="0054483F"/>
    <w:rsid w:val="0054610E"/>
    <w:rsid w:val="00546631"/>
    <w:rsid w:val="0055114D"/>
    <w:rsid w:val="0056222C"/>
    <w:rsid w:val="0056249A"/>
    <w:rsid w:val="005641D8"/>
    <w:rsid w:val="00564408"/>
    <w:rsid w:val="00565841"/>
    <w:rsid w:val="00567535"/>
    <w:rsid w:val="005711F7"/>
    <w:rsid w:val="00572C75"/>
    <w:rsid w:val="00574D31"/>
    <w:rsid w:val="00575352"/>
    <w:rsid w:val="00581E57"/>
    <w:rsid w:val="005823D7"/>
    <w:rsid w:val="00582D4A"/>
    <w:rsid w:val="00586DF3"/>
    <w:rsid w:val="005916DB"/>
    <w:rsid w:val="00593C7B"/>
    <w:rsid w:val="00596C83"/>
    <w:rsid w:val="00596EE8"/>
    <w:rsid w:val="005A2423"/>
    <w:rsid w:val="005A2436"/>
    <w:rsid w:val="005A2556"/>
    <w:rsid w:val="005A2FFA"/>
    <w:rsid w:val="005A503C"/>
    <w:rsid w:val="005A5E03"/>
    <w:rsid w:val="005B1420"/>
    <w:rsid w:val="005B2267"/>
    <w:rsid w:val="005B2EF0"/>
    <w:rsid w:val="005C495D"/>
    <w:rsid w:val="005E691C"/>
    <w:rsid w:val="005F382F"/>
    <w:rsid w:val="005F60FF"/>
    <w:rsid w:val="00600C55"/>
    <w:rsid w:val="00600FBB"/>
    <w:rsid w:val="006055D0"/>
    <w:rsid w:val="00605992"/>
    <w:rsid w:val="00611731"/>
    <w:rsid w:val="00620933"/>
    <w:rsid w:val="006231C9"/>
    <w:rsid w:val="00625155"/>
    <w:rsid w:val="0063245C"/>
    <w:rsid w:val="006339F9"/>
    <w:rsid w:val="00635917"/>
    <w:rsid w:val="00640C9B"/>
    <w:rsid w:val="006415F7"/>
    <w:rsid w:val="00641C8F"/>
    <w:rsid w:val="0064260C"/>
    <w:rsid w:val="0065467F"/>
    <w:rsid w:val="00654F2A"/>
    <w:rsid w:val="00657A58"/>
    <w:rsid w:val="0066068B"/>
    <w:rsid w:val="00660CA4"/>
    <w:rsid w:val="00663485"/>
    <w:rsid w:val="00665254"/>
    <w:rsid w:val="00666279"/>
    <w:rsid w:val="00666309"/>
    <w:rsid w:val="006726E1"/>
    <w:rsid w:val="006749C0"/>
    <w:rsid w:val="00676472"/>
    <w:rsid w:val="00680F69"/>
    <w:rsid w:val="00681168"/>
    <w:rsid w:val="00694C77"/>
    <w:rsid w:val="00694FA9"/>
    <w:rsid w:val="00695612"/>
    <w:rsid w:val="006A0A19"/>
    <w:rsid w:val="006A0B59"/>
    <w:rsid w:val="006A71B3"/>
    <w:rsid w:val="006B145A"/>
    <w:rsid w:val="006B2596"/>
    <w:rsid w:val="006C7BD2"/>
    <w:rsid w:val="006D1D29"/>
    <w:rsid w:val="006D48E1"/>
    <w:rsid w:val="006D7A11"/>
    <w:rsid w:val="006E1992"/>
    <w:rsid w:val="006E2584"/>
    <w:rsid w:val="006E41B5"/>
    <w:rsid w:val="006E57D1"/>
    <w:rsid w:val="006F3129"/>
    <w:rsid w:val="006F72CB"/>
    <w:rsid w:val="006F7ED3"/>
    <w:rsid w:val="00702E77"/>
    <w:rsid w:val="00703D34"/>
    <w:rsid w:val="007064D6"/>
    <w:rsid w:val="00715429"/>
    <w:rsid w:val="00715ABC"/>
    <w:rsid w:val="00717CA0"/>
    <w:rsid w:val="00717F5A"/>
    <w:rsid w:val="00720A4F"/>
    <w:rsid w:val="00720B39"/>
    <w:rsid w:val="00726EDD"/>
    <w:rsid w:val="00730058"/>
    <w:rsid w:val="00730EC0"/>
    <w:rsid w:val="00731ECA"/>
    <w:rsid w:val="007354F7"/>
    <w:rsid w:val="007357CD"/>
    <w:rsid w:val="007364AD"/>
    <w:rsid w:val="0073748A"/>
    <w:rsid w:val="00754E79"/>
    <w:rsid w:val="00756ADC"/>
    <w:rsid w:val="007631D8"/>
    <w:rsid w:val="00766F69"/>
    <w:rsid w:val="00767650"/>
    <w:rsid w:val="00767A68"/>
    <w:rsid w:val="00767C63"/>
    <w:rsid w:val="00783BA5"/>
    <w:rsid w:val="0078593A"/>
    <w:rsid w:val="00791407"/>
    <w:rsid w:val="00791FD1"/>
    <w:rsid w:val="00793EDD"/>
    <w:rsid w:val="007958F6"/>
    <w:rsid w:val="007A1362"/>
    <w:rsid w:val="007A1D30"/>
    <w:rsid w:val="007A3A5C"/>
    <w:rsid w:val="007A5006"/>
    <w:rsid w:val="007A6860"/>
    <w:rsid w:val="007B0CA6"/>
    <w:rsid w:val="007B1C0B"/>
    <w:rsid w:val="007B360C"/>
    <w:rsid w:val="007B4666"/>
    <w:rsid w:val="007B5211"/>
    <w:rsid w:val="007B6211"/>
    <w:rsid w:val="007B65A7"/>
    <w:rsid w:val="007C264B"/>
    <w:rsid w:val="007C451C"/>
    <w:rsid w:val="007C544B"/>
    <w:rsid w:val="007C62EA"/>
    <w:rsid w:val="007C64C3"/>
    <w:rsid w:val="007D0C8F"/>
    <w:rsid w:val="007D1FAB"/>
    <w:rsid w:val="007D390D"/>
    <w:rsid w:val="007D3965"/>
    <w:rsid w:val="007D6928"/>
    <w:rsid w:val="007E05C7"/>
    <w:rsid w:val="007E3912"/>
    <w:rsid w:val="007E5AAF"/>
    <w:rsid w:val="007E66E5"/>
    <w:rsid w:val="007E7813"/>
    <w:rsid w:val="007F0920"/>
    <w:rsid w:val="007F1C68"/>
    <w:rsid w:val="007F5DBB"/>
    <w:rsid w:val="0080235D"/>
    <w:rsid w:val="00807977"/>
    <w:rsid w:val="0081210D"/>
    <w:rsid w:val="008138F8"/>
    <w:rsid w:val="00823D5B"/>
    <w:rsid w:val="008241FA"/>
    <w:rsid w:val="0082565D"/>
    <w:rsid w:val="008258F6"/>
    <w:rsid w:val="00832FD7"/>
    <w:rsid w:val="00835DC2"/>
    <w:rsid w:val="008363F7"/>
    <w:rsid w:val="00840169"/>
    <w:rsid w:val="00841E8F"/>
    <w:rsid w:val="008423F4"/>
    <w:rsid w:val="008429A3"/>
    <w:rsid w:val="0084775B"/>
    <w:rsid w:val="00850029"/>
    <w:rsid w:val="008520B6"/>
    <w:rsid w:val="00854E17"/>
    <w:rsid w:val="00861E9B"/>
    <w:rsid w:val="008643CC"/>
    <w:rsid w:val="0086589F"/>
    <w:rsid w:val="00870892"/>
    <w:rsid w:val="00883C85"/>
    <w:rsid w:val="00890EB5"/>
    <w:rsid w:val="00893691"/>
    <w:rsid w:val="00894B1A"/>
    <w:rsid w:val="008B01FC"/>
    <w:rsid w:val="008C32B4"/>
    <w:rsid w:val="008C3497"/>
    <w:rsid w:val="008D3C1E"/>
    <w:rsid w:val="008D5B1E"/>
    <w:rsid w:val="008E6319"/>
    <w:rsid w:val="008E72C0"/>
    <w:rsid w:val="008F36CE"/>
    <w:rsid w:val="008F43D1"/>
    <w:rsid w:val="008F761C"/>
    <w:rsid w:val="009011DE"/>
    <w:rsid w:val="00903161"/>
    <w:rsid w:val="00904829"/>
    <w:rsid w:val="00910121"/>
    <w:rsid w:val="009103AE"/>
    <w:rsid w:val="009144E8"/>
    <w:rsid w:val="00916240"/>
    <w:rsid w:val="00916E24"/>
    <w:rsid w:val="00917F05"/>
    <w:rsid w:val="00920586"/>
    <w:rsid w:val="0092110E"/>
    <w:rsid w:val="00923B74"/>
    <w:rsid w:val="0092410A"/>
    <w:rsid w:val="009278D4"/>
    <w:rsid w:val="009305D9"/>
    <w:rsid w:val="0093086E"/>
    <w:rsid w:val="00932269"/>
    <w:rsid w:val="00936E37"/>
    <w:rsid w:val="009407CE"/>
    <w:rsid w:val="00941CE8"/>
    <w:rsid w:val="00941F4E"/>
    <w:rsid w:val="009452D7"/>
    <w:rsid w:val="009458EC"/>
    <w:rsid w:val="0094773D"/>
    <w:rsid w:val="009519E7"/>
    <w:rsid w:val="00953FCE"/>
    <w:rsid w:val="009545E5"/>
    <w:rsid w:val="0095478D"/>
    <w:rsid w:val="00956237"/>
    <w:rsid w:val="009566EF"/>
    <w:rsid w:val="00957E1F"/>
    <w:rsid w:val="00961959"/>
    <w:rsid w:val="009637FF"/>
    <w:rsid w:val="0097244D"/>
    <w:rsid w:val="00974166"/>
    <w:rsid w:val="009773DF"/>
    <w:rsid w:val="00981708"/>
    <w:rsid w:val="00992C8B"/>
    <w:rsid w:val="009937C4"/>
    <w:rsid w:val="00993B39"/>
    <w:rsid w:val="00994EB1"/>
    <w:rsid w:val="009974B4"/>
    <w:rsid w:val="009A2C04"/>
    <w:rsid w:val="009A2D4F"/>
    <w:rsid w:val="009A302B"/>
    <w:rsid w:val="009A4AD7"/>
    <w:rsid w:val="009A6EAB"/>
    <w:rsid w:val="009A747E"/>
    <w:rsid w:val="009B1957"/>
    <w:rsid w:val="009B2FF5"/>
    <w:rsid w:val="009B45D7"/>
    <w:rsid w:val="009B50E0"/>
    <w:rsid w:val="009B51BE"/>
    <w:rsid w:val="009B671A"/>
    <w:rsid w:val="009B7029"/>
    <w:rsid w:val="009C2024"/>
    <w:rsid w:val="009C533F"/>
    <w:rsid w:val="009C6082"/>
    <w:rsid w:val="009E5B6A"/>
    <w:rsid w:val="009E7090"/>
    <w:rsid w:val="009F17CE"/>
    <w:rsid w:val="009F18C5"/>
    <w:rsid w:val="009F2AC0"/>
    <w:rsid w:val="009F7C32"/>
    <w:rsid w:val="00A0522C"/>
    <w:rsid w:val="00A057FE"/>
    <w:rsid w:val="00A06259"/>
    <w:rsid w:val="00A0750D"/>
    <w:rsid w:val="00A111D7"/>
    <w:rsid w:val="00A1156B"/>
    <w:rsid w:val="00A14113"/>
    <w:rsid w:val="00A148AF"/>
    <w:rsid w:val="00A14AD6"/>
    <w:rsid w:val="00A1639A"/>
    <w:rsid w:val="00A26AB3"/>
    <w:rsid w:val="00A277E6"/>
    <w:rsid w:val="00A32DB8"/>
    <w:rsid w:val="00A33EE8"/>
    <w:rsid w:val="00A358BA"/>
    <w:rsid w:val="00A4094A"/>
    <w:rsid w:val="00A4220F"/>
    <w:rsid w:val="00A44CAF"/>
    <w:rsid w:val="00A5257A"/>
    <w:rsid w:val="00A63673"/>
    <w:rsid w:val="00A65712"/>
    <w:rsid w:val="00A7094E"/>
    <w:rsid w:val="00A71F9B"/>
    <w:rsid w:val="00A86432"/>
    <w:rsid w:val="00A936D0"/>
    <w:rsid w:val="00A9551F"/>
    <w:rsid w:val="00AA2B84"/>
    <w:rsid w:val="00AA3E6D"/>
    <w:rsid w:val="00AA48E9"/>
    <w:rsid w:val="00AA596E"/>
    <w:rsid w:val="00AB0B2A"/>
    <w:rsid w:val="00AD07BA"/>
    <w:rsid w:val="00AD08FE"/>
    <w:rsid w:val="00AD5D3A"/>
    <w:rsid w:val="00AD648B"/>
    <w:rsid w:val="00AD6728"/>
    <w:rsid w:val="00AE0D07"/>
    <w:rsid w:val="00AE19B0"/>
    <w:rsid w:val="00AE6BAB"/>
    <w:rsid w:val="00AE7FDB"/>
    <w:rsid w:val="00AF3002"/>
    <w:rsid w:val="00AF3192"/>
    <w:rsid w:val="00AF54CF"/>
    <w:rsid w:val="00AF694C"/>
    <w:rsid w:val="00B00DB9"/>
    <w:rsid w:val="00B00DF1"/>
    <w:rsid w:val="00B01CDE"/>
    <w:rsid w:val="00B114D3"/>
    <w:rsid w:val="00B12EB9"/>
    <w:rsid w:val="00B136D5"/>
    <w:rsid w:val="00B154AA"/>
    <w:rsid w:val="00B16488"/>
    <w:rsid w:val="00B1674A"/>
    <w:rsid w:val="00B16AFB"/>
    <w:rsid w:val="00B225D9"/>
    <w:rsid w:val="00B22E1F"/>
    <w:rsid w:val="00B24FFE"/>
    <w:rsid w:val="00B27B2D"/>
    <w:rsid w:val="00B30672"/>
    <w:rsid w:val="00B32769"/>
    <w:rsid w:val="00B3322C"/>
    <w:rsid w:val="00B345D2"/>
    <w:rsid w:val="00B3549C"/>
    <w:rsid w:val="00B41F4D"/>
    <w:rsid w:val="00B4777C"/>
    <w:rsid w:val="00B50101"/>
    <w:rsid w:val="00B54872"/>
    <w:rsid w:val="00B54A88"/>
    <w:rsid w:val="00B65320"/>
    <w:rsid w:val="00B65E66"/>
    <w:rsid w:val="00B7180A"/>
    <w:rsid w:val="00B74594"/>
    <w:rsid w:val="00B80F83"/>
    <w:rsid w:val="00B82D51"/>
    <w:rsid w:val="00B84A4C"/>
    <w:rsid w:val="00B84B9A"/>
    <w:rsid w:val="00B864D2"/>
    <w:rsid w:val="00B879D0"/>
    <w:rsid w:val="00B87F5D"/>
    <w:rsid w:val="00B937FE"/>
    <w:rsid w:val="00B93E8B"/>
    <w:rsid w:val="00B976CC"/>
    <w:rsid w:val="00BB08BE"/>
    <w:rsid w:val="00BB19A8"/>
    <w:rsid w:val="00BB36B1"/>
    <w:rsid w:val="00BB3F75"/>
    <w:rsid w:val="00BB46A0"/>
    <w:rsid w:val="00BB5E4D"/>
    <w:rsid w:val="00BC0F1B"/>
    <w:rsid w:val="00BC2E6C"/>
    <w:rsid w:val="00BC3EE5"/>
    <w:rsid w:val="00BC5B02"/>
    <w:rsid w:val="00BC6192"/>
    <w:rsid w:val="00BC6721"/>
    <w:rsid w:val="00BC698F"/>
    <w:rsid w:val="00BD446D"/>
    <w:rsid w:val="00BD7337"/>
    <w:rsid w:val="00BD792E"/>
    <w:rsid w:val="00BD7A08"/>
    <w:rsid w:val="00BE4BA2"/>
    <w:rsid w:val="00BE66DF"/>
    <w:rsid w:val="00BE695A"/>
    <w:rsid w:val="00BF0E07"/>
    <w:rsid w:val="00BF62F9"/>
    <w:rsid w:val="00BF6336"/>
    <w:rsid w:val="00BF7B32"/>
    <w:rsid w:val="00C076D6"/>
    <w:rsid w:val="00C13E99"/>
    <w:rsid w:val="00C15C10"/>
    <w:rsid w:val="00C167FD"/>
    <w:rsid w:val="00C174E7"/>
    <w:rsid w:val="00C23942"/>
    <w:rsid w:val="00C24AC9"/>
    <w:rsid w:val="00C26B36"/>
    <w:rsid w:val="00C27507"/>
    <w:rsid w:val="00C3176F"/>
    <w:rsid w:val="00C3234D"/>
    <w:rsid w:val="00C333B4"/>
    <w:rsid w:val="00C34751"/>
    <w:rsid w:val="00C34CC4"/>
    <w:rsid w:val="00C34EF6"/>
    <w:rsid w:val="00C36BE7"/>
    <w:rsid w:val="00C37266"/>
    <w:rsid w:val="00C375A1"/>
    <w:rsid w:val="00C414BF"/>
    <w:rsid w:val="00C43A78"/>
    <w:rsid w:val="00C47083"/>
    <w:rsid w:val="00C53280"/>
    <w:rsid w:val="00C561B2"/>
    <w:rsid w:val="00C57C09"/>
    <w:rsid w:val="00C64C84"/>
    <w:rsid w:val="00C663AC"/>
    <w:rsid w:val="00C67CFD"/>
    <w:rsid w:val="00C753E4"/>
    <w:rsid w:val="00C75B20"/>
    <w:rsid w:val="00C81F6D"/>
    <w:rsid w:val="00C83138"/>
    <w:rsid w:val="00C83A55"/>
    <w:rsid w:val="00C84669"/>
    <w:rsid w:val="00C849ED"/>
    <w:rsid w:val="00C95D0C"/>
    <w:rsid w:val="00C96C0C"/>
    <w:rsid w:val="00C97E74"/>
    <w:rsid w:val="00CA289F"/>
    <w:rsid w:val="00CB627C"/>
    <w:rsid w:val="00CB6429"/>
    <w:rsid w:val="00CB6E9C"/>
    <w:rsid w:val="00CD0273"/>
    <w:rsid w:val="00CD04D1"/>
    <w:rsid w:val="00CD351E"/>
    <w:rsid w:val="00CD42DD"/>
    <w:rsid w:val="00CD4EE2"/>
    <w:rsid w:val="00CE1CA0"/>
    <w:rsid w:val="00CE51DC"/>
    <w:rsid w:val="00CF0173"/>
    <w:rsid w:val="00CF25AA"/>
    <w:rsid w:val="00CF621E"/>
    <w:rsid w:val="00D003F2"/>
    <w:rsid w:val="00D01273"/>
    <w:rsid w:val="00D02BA1"/>
    <w:rsid w:val="00D13D44"/>
    <w:rsid w:val="00D21E65"/>
    <w:rsid w:val="00D22BDE"/>
    <w:rsid w:val="00D27D0A"/>
    <w:rsid w:val="00D33526"/>
    <w:rsid w:val="00D36F4C"/>
    <w:rsid w:val="00D379B0"/>
    <w:rsid w:val="00D379DD"/>
    <w:rsid w:val="00D42575"/>
    <w:rsid w:val="00D42AC2"/>
    <w:rsid w:val="00D4461A"/>
    <w:rsid w:val="00D50BD6"/>
    <w:rsid w:val="00D53DB7"/>
    <w:rsid w:val="00D541E1"/>
    <w:rsid w:val="00D55178"/>
    <w:rsid w:val="00D651D0"/>
    <w:rsid w:val="00D67CE2"/>
    <w:rsid w:val="00D7577D"/>
    <w:rsid w:val="00D757DF"/>
    <w:rsid w:val="00D768F2"/>
    <w:rsid w:val="00D773B4"/>
    <w:rsid w:val="00D82476"/>
    <w:rsid w:val="00D850DB"/>
    <w:rsid w:val="00D87C90"/>
    <w:rsid w:val="00D93293"/>
    <w:rsid w:val="00D942B8"/>
    <w:rsid w:val="00DA4EC5"/>
    <w:rsid w:val="00DB264C"/>
    <w:rsid w:val="00DB68CB"/>
    <w:rsid w:val="00DC1E8D"/>
    <w:rsid w:val="00DC356B"/>
    <w:rsid w:val="00DC720C"/>
    <w:rsid w:val="00DC7327"/>
    <w:rsid w:val="00DC7B5A"/>
    <w:rsid w:val="00DD220B"/>
    <w:rsid w:val="00DD228F"/>
    <w:rsid w:val="00DD3974"/>
    <w:rsid w:val="00DD575B"/>
    <w:rsid w:val="00DD75BF"/>
    <w:rsid w:val="00DE4B21"/>
    <w:rsid w:val="00DE601E"/>
    <w:rsid w:val="00DF13DA"/>
    <w:rsid w:val="00DF77D8"/>
    <w:rsid w:val="00E13FE7"/>
    <w:rsid w:val="00E16AB1"/>
    <w:rsid w:val="00E212FD"/>
    <w:rsid w:val="00E21E41"/>
    <w:rsid w:val="00E231A2"/>
    <w:rsid w:val="00E23CDE"/>
    <w:rsid w:val="00E24508"/>
    <w:rsid w:val="00E24C7F"/>
    <w:rsid w:val="00E261C4"/>
    <w:rsid w:val="00E32694"/>
    <w:rsid w:val="00E3443B"/>
    <w:rsid w:val="00E37A92"/>
    <w:rsid w:val="00E40B0E"/>
    <w:rsid w:val="00E415A3"/>
    <w:rsid w:val="00E44270"/>
    <w:rsid w:val="00E44C96"/>
    <w:rsid w:val="00E46D34"/>
    <w:rsid w:val="00E47D68"/>
    <w:rsid w:val="00E5400A"/>
    <w:rsid w:val="00E566AC"/>
    <w:rsid w:val="00E56DFB"/>
    <w:rsid w:val="00E623B8"/>
    <w:rsid w:val="00E6343B"/>
    <w:rsid w:val="00E70445"/>
    <w:rsid w:val="00E72AD1"/>
    <w:rsid w:val="00E72D72"/>
    <w:rsid w:val="00E7320A"/>
    <w:rsid w:val="00E7404D"/>
    <w:rsid w:val="00E8165B"/>
    <w:rsid w:val="00E84447"/>
    <w:rsid w:val="00E8543B"/>
    <w:rsid w:val="00E914B3"/>
    <w:rsid w:val="00E91F4F"/>
    <w:rsid w:val="00E92D65"/>
    <w:rsid w:val="00E930BA"/>
    <w:rsid w:val="00E93499"/>
    <w:rsid w:val="00EA427E"/>
    <w:rsid w:val="00EA4366"/>
    <w:rsid w:val="00EA44A4"/>
    <w:rsid w:val="00EA5514"/>
    <w:rsid w:val="00EB2B9C"/>
    <w:rsid w:val="00EB2FD5"/>
    <w:rsid w:val="00EB4F7D"/>
    <w:rsid w:val="00EB5381"/>
    <w:rsid w:val="00EB592F"/>
    <w:rsid w:val="00EB659F"/>
    <w:rsid w:val="00EC47AE"/>
    <w:rsid w:val="00EC527C"/>
    <w:rsid w:val="00EC5309"/>
    <w:rsid w:val="00ED08F8"/>
    <w:rsid w:val="00ED0C01"/>
    <w:rsid w:val="00ED332E"/>
    <w:rsid w:val="00ED3CE3"/>
    <w:rsid w:val="00ED606D"/>
    <w:rsid w:val="00ED6ABA"/>
    <w:rsid w:val="00EE26CC"/>
    <w:rsid w:val="00EF1064"/>
    <w:rsid w:val="00EF457B"/>
    <w:rsid w:val="00F0113D"/>
    <w:rsid w:val="00F01C8C"/>
    <w:rsid w:val="00F02004"/>
    <w:rsid w:val="00F0226D"/>
    <w:rsid w:val="00F057D5"/>
    <w:rsid w:val="00F06112"/>
    <w:rsid w:val="00F10B4E"/>
    <w:rsid w:val="00F10DC1"/>
    <w:rsid w:val="00F12EB3"/>
    <w:rsid w:val="00F13EDB"/>
    <w:rsid w:val="00F15B2B"/>
    <w:rsid w:val="00F16460"/>
    <w:rsid w:val="00F175BA"/>
    <w:rsid w:val="00F17E87"/>
    <w:rsid w:val="00F21CE9"/>
    <w:rsid w:val="00F22E72"/>
    <w:rsid w:val="00F23E5B"/>
    <w:rsid w:val="00F2588E"/>
    <w:rsid w:val="00F2750E"/>
    <w:rsid w:val="00F277B1"/>
    <w:rsid w:val="00F33291"/>
    <w:rsid w:val="00F349C8"/>
    <w:rsid w:val="00F3561F"/>
    <w:rsid w:val="00F40644"/>
    <w:rsid w:val="00F41817"/>
    <w:rsid w:val="00F42114"/>
    <w:rsid w:val="00F450D8"/>
    <w:rsid w:val="00F547DF"/>
    <w:rsid w:val="00F57235"/>
    <w:rsid w:val="00F57DBA"/>
    <w:rsid w:val="00F6203F"/>
    <w:rsid w:val="00F63258"/>
    <w:rsid w:val="00F66E4F"/>
    <w:rsid w:val="00F67A5C"/>
    <w:rsid w:val="00F704A2"/>
    <w:rsid w:val="00F71009"/>
    <w:rsid w:val="00F71069"/>
    <w:rsid w:val="00F82639"/>
    <w:rsid w:val="00F834A6"/>
    <w:rsid w:val="00F8790A"/>
    <w:rsid w:val="00F90AD2"/>
    <w:rsid w:val="00F92333"/>
    <w:rsid w:val="00F96CBF"/>
    <w:rsid w:val="00FB2DEE"/>
    <w:rsid w:val="00FB5750"/>
    <w:rsid w:val="00FB6407"/>
    <w:rsid w:val="00FC0D3D"/>
    <w:rsid w:val="00FC3AD1"/>
    <w:rsid w:val="00FC7BBB"/>
    <w:rsid w:val="00FD1B49"/>
    <w:rsid w:val="00FE2FAE"/>
    <w:rsid w:val="00FE7022"/>
    <w:rsid w:val="00FF0343"/>
    <w:rsid w:val="00FF40C5"/>
    <w:rsid w:val="00FF48BE"/>
    <w:rsid w:val="00FF51A5"/>
    <w:rsid w:val="00FF7AA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9260B86"/>
  <w15:chartTrackingRefBased/>
  <w15:docId w15:val="{664CDA30-4F73-4CA8-B050-0180731401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CA" w:eastAsia="en-CA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160" w:line="259" w:lineRule="auto"/>
    </w:pPr>
    <w:rPr>
      <w:sz w:val="22"/>
      <w:szCs w:val="22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uiPriority w:val="99"/>
    <w:unhideWhenUsed/>
    <w:rsid w:val="00B22E1F"/>
    <w:rPr>
      <w:color w:val="0563C1"/>
      <w:u w:val="single"/>
    </w:rPr>
  </w:style>
  <w:style w:type="character" w:styleId="UnresolvedMention">
    <w:name w:val="Unresolved Mention"/>
    <w:uiPriority w:val="99"/>
    <w:semiHidden/>
    <w:unhideWhenUsed/>
    <w:rsid w:val="00B22E1F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F277B1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en-CA"/>
    </w:rPr>
  </w:style>
  <w:style w:type="paragraph" w:styleId="Header">
    <w:name w:val="header"/>
    <w:basedOn w:val="Normal"/>
    <w:link w:val="HeaderChar"/>
    <w:uiPriority w:val="99"/>
    <w:unhideWhenUsed/>
    <w:rsid w:val="00B80F8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80F83"/>
  </w:style>
  <w:style w:type="paragraph" w:styleId="Footer">
    <w:name w:val="footer"/>
    <w:basedOn w:val="Normal"/>
    <w:link w:val="FooterChar"/>
    <w:uiPriority w:val="99"/>
    <w:unhideWhenUsed/>
    <w:rsid w:val="00B80F8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80F83"/>
  </w:style>
  <w:style w:type="table" w:styleId="TableGrid">
    <w:name w:val="Table Grid"/>
    <w:basedOn w:val="TableNormal"/>
    <w:uiPriority w:val="39"/>
    <w:rsid w:val="00B80F83"/>
    <w:rPr>
      <w:lang w:val="en-PH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014E19"/>
    <w:pPr>
      <w:ind w:left="720"/>
      <w:contextualSpacing/>
    </w:pPr>
    <w:rPr>
      <w:lang w:val="en-PH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14775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3373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3787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4921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122539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57053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7736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39118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569001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ambition.so/" TargetMode="External"/><Relationship Id="rId13" Type="http://schemas.openxmlformats.org/officeDocument/2006/relationships/hyperlink" Target="https://github.com/stephenasuncionDEV/create-typedef-app" TargetMode="External"/><Relationship Id="rId18" Type="http://schemas.openxmlformats.org/officeDocument/2006/relationships/header" Target="header1.xml"/><Relationship Id="rId3" Type="http://schemas.openxmlformats.org/officeDocument/2006/relationships/styles" Target="styles.xml"/><Relationship Id="rId21" Type="http://schemas.openxmlformats.org/officeDocument/2006/relationships/footer" Target="footer2.xml"/><Relationship Id="rId7" Type="http://schemas.openxmlformats.org/officeDocument/2006/relationships/endnotes" Target="endnotes.xml"/><Relationship Id="rId12" Type="http://schemas.openxmlformats.org/officeDocument/2006/relationships/hyperlink" Target="https://web3philippines.org/" TargetMode="External"/><Relationship Id="rId17" Type="http://schemas.openxmlformats.org/officeDocument/2006/relationships/hyperlink" Target="https://ambition.so/" TargetMode="External"/><Relationship Id="rId25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hyperlink" Target="https://github.com/stephenasuncionDEV/gencomp" TargetMode="External"/><Relationship Id="rId20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flair.finance/" TargetMode="External"/><Relationship Id="rId24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hyperlink" Target="https://github.com/stephenasuncionDEV/emoji.io" TargetMode="External"/><Relationship Id="rId23" Type="http://schemas.openxmlformats.org/officeDocument/2006/relationships/footer" Target="footer3.xml"/><Relationship Id="rId10" Type="http://schemas.openxmlformats.org/officeDocument/2006/relationships/hyperlink" Target="https://thirdweb.com/" TargetMode="External"/><Relationship Id="rId19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yperlink" Target="https://github.com/stephenasuncionDEV/nfthost" TargetMode="External"/><Relationship Id="rId14" Type="http://schemas.openxmlformats.org/officeDocument/2006/relationships/hyperlink" Target="https://github.com/stephenasuncionDEV/stephenasuncion" TargetMode="External"/><Relationship Id="rId22" Type="http://schemas.openxmlformats.org/officeDocument/2006/relationships/header" Target="header3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hyperlink" Target="https://www.linkedin.com/in/stephenasuncion/" TargetMode="External"/><Relationship Id="rId1" Type="http://schemas.openxmlformats.org/officeDocument/2006/relationships/hyperlink" Target="https://github.com/stephenasuncionDEV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805AF0F-7318-47C6-AD98-7E2F3A72C8B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2</Pages>
  <Words>722</Words>
  <Characters>4122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35</CharactersWithSpaces>
  <SharedDoc>false</SharedDoc>
  <HLinks>
    <vt:vector size="72" baseType="variant">
      <vt:variant>
        <vt:i4>5111833</vt:i4>
      </vt:variant>
      <vt:variant>
        <vt:i4>27</vt:i4>
      </vt:variant>
      <vt:variant>
        <vt:i4>0</vt:i4>
      </vt:variant>
      <vt:variant>
        <vt:i4>5</vt:i4>
      </vt:variant>
      <vt:variant>
        <vt:lpwstr>https://ambition.so/</vt:lpwstr>
      </vt:variant>
      <vt:variant>
        <vt:lpwstr/>
      </vt:variant>
      <vt:variant>
        <vt:i4>5701701</vt:i4>
      </vt:variant>
      <vt:variant>
        <vt:i4>24</vt:i4>
      </vt:variant>
      <vt:variant>
        <vt:i4>0</vt:i4>
      </vt:variant>
      <vt:variant>
        <vt:i4>5</vt:i4>
      </vt:variant>
      <vt:variant>
        <vt:lpwstr>https://github.com/stephenasuncionDEV/gencomp</vt:lpwstr>
      </vt:variant>
      <vt:variant>
        <vt:lpwstr/>
      </vt:variant>
      <vt:variant>
        <vt:i4>7995433</vt:i4>
      </vt:variant>
      <vt:variant>
        <vt:i4>21</vt:i4>
      </vt:variant>
      <vt:variant>
        <vt:i4>0</vt:i4>
      </vt:variant>
      <vt:variant>
        <vt:i4>5</vt:i4>
      </vt:variant>
      <vt:variant>
        <vt:lpwstr>https://github.com/stephenasuncionDEV/emoji.io</vt:lpwstr>
      </vt:variant>
      <vt:variant>
        <vt:lpwstr/>
      </vt:variant>
      <vt:variant>
        <vt:i4>4522055</vt:i4>
      </vt:variant>
      <vt:variant>
        <vt:i4>18</vt:i4>
      </vt:variant>
      <vt:variant>
        <vt:i4>0</vt:i4>
      </vt:variant>
      <vt:variant>
        <vt:i4>5</vt:i4>
      </vt:variant>
      <vt:variant>
        <vt:lpwstr>https://github.com/stephenasuncionDEV/stephenasuncion</vt:lpwstr>
      </vt:variant>
      <vt:variant>
        <vt:lpwstr/>
      </vt:variant>
      <vt:variant>
        <vt:i4>6094936</vt:i4>
      </vt:variant>
      <vt:variant>
        <vt:i4>15</vt:i4>
      </vt:variant>
      <vt:variant>
        <vt:i4>0</vt:i4>
      </vt:variant>
      <vt:variant>
        <vt:i4>5</vt:i4>
      </vt:variant>
      <vt:variant>
        <vt:lpwstr>https://github.com/stephenasuncionDEV/create-typedef-app</vt:lpwstr>
      </vt:variant>
      <vt:variant>
        <vt:lpwstr/>
      </vt:variant>
      <vt:variant>
        <vt:i4>4980800</vt:i4>
      </vt:variant>
      <vt:variant>
        <vt:i4>12</vt:i4>
      </vt:variant>
      <vt:variant>
        <vt:i4>0</vt:i4>
      </vt:variant>
      <vt:variant>
        <vt:i4>5</vt:i4>
      </vt:variant>
      <vt:variant>
        <vt:lpwstr>https://web3philippines.org/</vt:lpwstr>
      </vt:variant>
      <vt:variant>
        <vt:lpwstr/>
      </vt:variant>
      <vt:variant>
        <vt:i4>8257590</vt:i4>
      </vt:variant>
      <vt:variant>
        <vt:i4>9</vt:i4>
      </vt:variant>
      <vt:variant>
        <vt:i4>0</vt:i4>
      </vt:variant>
      <vt:variant>
        <vt:i4>5</vt:i4>
      </vt:variant>
      <vt:variant>
        <vt:lpwstr>https://flair.finance/</vt:lpwstr>
      </vt:variant>
      <vt:variant>
        <vt:lpwstr/>
      </vt:variant>
      <vt:variant>
        <vt:i4>1048605</vt:i4>
      </vt:variant>
      <vt:variant>
        <vt:i4>6</vt:i4>
      </vt:variant>
      <vt:variant>
        <vt:i4>0</vt:i4>
      </vt:variant>
      <vt:variant>
        <vt:i4>5</vt:i4>
      </vt:variant>
      <vt:variant>
        <vt:lpwstr>https://thirdweb.com/</vt:lpwstr>
      </vt:variant>
      <vt:variant>
        <vt:lpwstr/>
      </vt:variant>
      <vt:variant>
        <vt:i4>4259926</vt:i4>
      </vt:variant>
      <vt:variant>
        <vt:i4>3</vt:i4>
      </vt:variant>
      <vt:variant>
        <vt:i4>0</vt:i4>
      </vt:variant>
      <vt:variant>
        <vt:i4>5</vt:i4>
      </vt:variant>
      <vt:variant>
        <vt:lpwstr>https://github.com/stephenasuncionDEV/nfthost</vt:lpwstr>
      </vt:variant>
      <vt:variant>
        <vt:lpwstr/>
      </vt:variant>
      <vt:variant>
        <vt:i4>5111833</vt:i4>
      </vt:variant>
      <vt:variant>
        <vt:i4>0</vt:i4>
      </vt:variant>
      <vt:variant>
        <vt:i4>0</vt:i4>
      </vt:variant>
      <vt:variant>
        <vt:i4>5</vt:i4>
      </vt:variant>
      <vt:variant>
        <vt:lpwstr>https://ambition.so/</vt:lpwstr>
      </vt:variant>
      <vt:variant>
        <vt:lpwstr/>
      </vt:variant>
      <vt:variant>
        <vt:i4>6160452</vt:i4>
      </vt:variant>
      <vt:variant>
        <vt:i4>3</vt:i4>
      </vt:variant>
      <vt:variant>
        <vt:i4>0</vt:i4>
      </vt:variant>
      <vt:variant>
        <vt:i4>5</vt:i4>
      </vt:variant>
      <vt:variant>
        <vt:lpwstr>https://www.linkedin.com/in/stephenasuncion/</vt:lpwstr>
      </vt:variant>
      <vt:variant>
        <vt:lpwstr/>
      </vt:variant>
      <vt:variant>
        <vt:i4>1245269</vt:i4>
      </vt:variant>
      <vt:variant>
        <vt:i4>0</vt:i4>
      </vt:variant>
      <vt:variant>
        <vt:i4>0</vt:i4>
      </vt:variant>
      <vt:variant>
        <vt:i4>5</vt:i4>
      </vt:variant>
      <vt:variant>
        <vt:lpwstr>https://github.com/stephenasuncionDEV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ephen Allen Asuncion</dc:creator>
  <cp:keywords/>
  <dc:description/>
  <cp:lastModifiedBy>Stephen Asuncion</cp:lastModifiedBy>
  <cp:revision>3</cp:revision>
  <dcterms:created xsi:type="dcterms:W3CDTF">2022-12-03T07:49:00Z</dcterms:created>
  <dcterms:modified xsi:type="dcterms:W3CDTF">2022-12-03T08:01:00Z</dcterms:modified>
</cp:coreProperties>
</file>